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548F26A0" w:rsidR="001B0742" w:rsidRDefault="001369BC">
      <w:pPr>
        <w:ind w:firstLine="0"/>
        <w:jc w:val="center"/>
      </w:pPr>
      <w:r>
        <w:softHyphen/>
      </w:r>
    </w:p>
    <w:p w14:paraId="00000002" w14:textId="77777777" w:rsidR="001B0742" w:rsidRDefault="001B0742">
      <w:pPr>
        <w:ind w:firstLine="0"/>
        <w:jc w:val="center"/>
      </w:pPr>
    </w:p>
    <w:p w14:paraId="00000003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B618AE7" w14:textId="629BD1E2" w:rsidR="00801F0F" w:rsidRDefault="00B400D8" w:rsidP="00801F0F">
      <w:pPr>
        <w:ind w:firstLine="0"/>
        <w:jc w:val="center"/>
        <w:rPr>
          <w:b/>
          <w:bCs/>
        </w:rPr>
      </w:pPr>
      <w:r>
        <w:rPr>
          <w:b/>
          <w:bCs/>
        </w:rPr>
        <w:t xml:space="preserve">Performance Assessment for </w:t>
      </w:r>
      <w:r w:rsidR="00C94C60">
        <w:rPr>
          <w:b/>
          <w:bCs/>
        </w:rPr>
        <w:t>D21</w:t>
      </w:r>
      <w:r w:rsidR="00156CC2">
        <w:rPr>
          <w:b/>
          <w:bCs/>
        </w:rPr>
        <w:t>1</w:t>
      </w:r>
      <w:r>
        <w:rPr>
          <w:b/>
          <w:bCs/>
        </w:rPr>
        <w:t xml:space="preserve">: </w:t>
      </w:r>
      <w:r w:rsidR="00156CC2">
        <w:rPr>
          <w:b/>
          <w:bCs/>
        </w:rPr>
        <w:t>Advanced Data Acquisition</w:t>
      </w:r>
      <w:r w:rsidR="00801F0F">
        <w:rPr>
          <w:b/>
          <w:bCs/>
        </w:rPr>
        <w:br/>
      </w:r>
      <w:r w:rsidR="00C94C60">
        <w:rPr>
          <w:b/>
          <w:bCs/>
        </w:rPr>
        <w:t xml:space="preserve">Part 1: </w:t>
      </w:r>
      <w:r w:rsidR="0002182E">
        <w:rPr>
          <w:b/>
          <w:bCs/>
        </w:rPr>
        <w:t>Data Dashboards</w:t>
      </w:r>
    </w:p>
    <w:p w14:paraId="00000005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0000006" w14:textId="4848554B" w:rsidR="001B0742" w:rsidRDefault="00B400D8" w:rsidP="2812877B">
      <w:pPr>
        <w:ind w:firstLine="0"/>
        <w:jc w:val="center"/>
      </w:pPr>
      <w:r>
        <w:t>Christopher Fischer</w:t>
      </w:r>
      <w:r w:rsidR="00D806C6">
        <w:t xml:space="preserve"> - </w:t>
      </w:r>
      <w:r w:rsidR="00D806C6" w:rsidRPr="00D806C6">
        <w:t>011933891</w:t>
      </w:r>
    </w:p>
    <w:p w14:paraId="00000007" w14:textId="27809DAA" w:rsidR="001B0742" w:rsidRDefault="4F7EDDD8" w:rsidP="2812877B">
      <w:pPr>
        <w:ind w:firstLine="0"/>
        <w:jc w:val="center"/>
      </w:pPr>
      <w:r w:rsidRPr="2812877B">
        <w:t xml:space="preserve">College of </w:t>
      </w:r>
      <w:r w:rsidR="00B400D8">
        <w:t>Information Technology</w:t>
      </w:r>
      <w:r w:rsidRPr="2812877B">
        <w:t>, Western Governors University</w:t>
      </w:r>
    </w:p>
    <w:p w14:paraId="00000009" w14:textId="000159F7" w:rsidR="001B0742" w:rsidRDefault="00B27657" w:rsidP="2812877B">
      <w:pPr>
        <w:ind w:firstLine="0"/>
        <w:jc w:val="center"/>
      </w:pPr>
      <w:r>
        <w:t>September</w:t>
      </w:r>
      <w:r w:rsidR="00801F0F">
        <w:t xml:space="preserve"> </w:t>
      </w:r>
      <w:r>
        <w:t>11</w:t>
      </w:r>
      <w:r w:rsidR="4F7EDDD8" w:rsidRPr="2812877B">
        <w:t xml:space="preserve">, </w:t>
      </w:r>
      <w:r w:rsidR="00E472AB">
        <w:t>2024</w:t>
      </w:r>
    </w:p>
    <w:p w14:paraId="27A3B46B" w14:textId="6EC74E3D" w:rsidR="00D07818" w:rsidRDefault="00D07818">
      <w:r>
        <w:br w:type="page"/>
      </w:r>
    </w:p>
    <w:p w14:paraId="0000000A" w14:textId="072DB69F" w:rsidR="001B0742" w:rsidRDefault="00E472AB" w:rsidP="009468B1">
      <w:pPr>
        <w:pStyle w:val="Title"/>
        <w:rPr>
          <w:b w:val="0"/>
        </w:rPr>
      </w:pPr>
      <w:r>
        <w:lastRenderedPageBreak/>
        <w:t>Performance Assessment for D2</w:t>
      </w:r>
      <w:r w:rsidR="00C94C60">
        <w:t>1</w:t>
      </w:r>
      <w:r w:rsidR="00B27657">
        <w:t>1</w:t>
      </w:r>
      <w:r>
        <w:t xml:space="preserve">: </w:t>
      </w:r>
      <w:r w:rsidR="00876E49">
        <w:t>Advanced Data Acquisition</w:t>
      </w:r>
      <w:r w:rsidR="008266F9">
        <w:t xml:space="preserve"> – Part 1</w:t>
      </w:r>
    </w:p>
    <w:p w14:paraId="0DAAE16D" w14:textId="78B8272F" w:rsidR="1D793271" w:rsidRDefault="00E54B7B" w:rsidP="691D6804">
      <w:pPr>
        <w:pStyle w:val="Heading1"/>
        <w:ind w:firstLine="0"/>
      </w:pPr>
      <w:r>
        <w:t>A</w:t>
      </w:r>
      <w:r w:rsidR="001712B4">
        <w:t>1</w:t>
      </w:r>
      <w:r w:rsidR="00FD2E88">
        <w:t xml:space="preserve"> </w:t>
      </w:r>
      <w:r w:rsidR="008266F9">
        <w:t>–</w:t>
      </w:r>
      <w:r>
        <w:t xml:space="preserve"> </w:t>
      </w:r>
      <w:r w:rsidR="00876E49">
        <w:t xml:space="preserve">Data </w:t>
      </w:r>
      <w:r w:rsidR="001712B4">
        <w:t>Sets</w:t>
      </w:r>
    </w:p>
    <w:p w14:paraId="09478D11" w14:textId="327D82AB" w:rsidR="002E3894" w:rsidRDefault="005A7B41" w:rsidP="002E3894">
      <w:r>
        <w:t>The following datasets comprise the inputs to my Churn Dashboard:</w:t>
      </w:r>
    </w:p>
    <w:p w14:paraId="795ED945" w14:textId="362483BB" w:rsidR="005A7B41" w:rsidRDefault="00937F65" w:rsidP="005A7B41">
      <w:pPr>
        <w:pStyle w:val="ListParagraph"/>
        <w:numPr>
          <w:ilvl w:val="0"/>
          <w:numId w:val="17"/>
        </w:numPr>
      </w:pPr>
      <w:r>
        <w:t xml:space="preserve">The </w:t>
      </w:r>
      <w:r>
        <w:rPr>
          <w:b/>
          <w:bCs/>
          <w:i/>
          <w:iCs/>
        </w:rPr>
        <w:t>c</w:t>
      </w:r>
      <w:r w:rsidR="005A7B41" w:rsidRPr="00A00EAF">
        <w:rPr>
          <w:b/>
          <w:bCs/>
          <w:i/>
          <w:iCs/>
        </w:rPr>
        <w:t>hurn</w:t>
      </w:r>
      <w:r w:rsidR="005A7B41">
        <w:t xml:space="preserve"> </w:t>
      </w:r>
      <w:r>
        <w:t xml:space="preserve">PostgreSQL database </w:t>
      </w:r>
      <w:r w:rsidR="005A7B41">
        <w:t>provided by WGU faculty</w:t>
      </w:r>
    </w:p>
    <w:p w14:paraId="1A7BD164" w14:textId="471944BC" w:rsidR="00937F65" w:rsidRDefault="0005177C" w:rsidP="00937F65">
      <w:pPr>
        <w:pStyle w:val="ListParagraph"/>
        <w:numPr>
          <w:ilvl w:val="1"/>
          <w:numId w:val="17"/>
        </w:numPr>
      </w:pPr>
      <w:r>
        <w:t xml:space="preserve">This </w:t>
      </w:r>
      <w:r w:rsidR="00937F65">
        <w:t>database</w:t>
      </w:r>
      <w:r>
        <w:t xml:space="preserve"> contains </w:t>
      </w:r>
      <w:r w:rsidR="00893FBC">
        <w:t xml:space="preserve">demographics, account information, and service information for a telecom company’s 10,000 </w:t>
      </w:r>
      <w:r w:rsidR="002154E2">
        <w:t>customers,</w:t>
      </w:r>
      <w:r w:rsidR="0041307E">
        <w:t xml:space="preserve"> some of </w:t>
      </w:r>
      <w:r w:rsidR="00543B14">
        <w:t>whom have canceled</w:t>
      </w:r>
      <w:r w:rsidR="0041307E">
        <w:t xml:space="preserve"> their services (churned).</w:t>
      </w:r>
      <w:r w:rsidR="00937F65">
        <w:br/>
      </w:r>
    </w:p>
    <w:p w14:paraId="2294CAD1" w14:textId="77777777" w:rsidR="00F66E05" w:rsidRDefault="00F66E05" w:rsidP="00F66E05">
      <w:pPr>
        <w:pStyle w:val="ListParagraph"/>
        <w:numPr>
          <w:ilvl w:val="0"/>
          <w:numId w:val="17"/>
        </w:numPr>
      </w:pPr>
      <w:r>
        <w:t xml:space="preserve">A </w:t>
      </w:r>
      <w:r w:rsidRPr="00794023">
        <w:rPr>
          <w:b/>
          <w:bCs/>
          <w:i/>
          <w:iCs/>
        </w:rPr>
        <w:t>state</w:t>
      </w:r>
      <w:r>
        <w:rPr>
          <w:b/>
          <w:bCs/>
          <w:i/>
          <w:iCs/>
        </w:rPr>
        <w:t>region</w:t>
      </w:r>
      <w:r>
        <w:t xml:space="preserve"> table added to the PostgreSQL database</w:t>
      </w:r>
    </w:p>
    <w:p w14:paraId="59809C16" w14:textId="35F0E8AF" w:rsidR="001712B4" w:rsidRPr="001712B4" w:rsidRDefault="00F66E05" w:rsidP="001712B4">
      <w:pPr>
        <w:pStyle w:val="ListParagraph"/>
        <w:numPr>
          <w:ilvl w:val="1"/>
          <w:numId w:val="17"/>
        </w:numPr>
      </w:pPr>
      <w:r>
        <w:t>I created this data using my own preferred grouping of states into regions</w:t>
      </w:r>
      <w:r w:rsidR="001712B4">
        <w:br/>
      </w:r>
    </w:p>
    <w:p w14:paraId="66553237" w14:textId="37ABEBC4" w:rsidR="00F41D74" w:rsidRDefault="00937F65" w:rsidP="001712B4">
      <w:pPr>
        <w:pStyle w:val="ListParagraph"/>
        <w:numPr>
          <w:ilvl w:val="0"/>
          <w:numId w:val="17"/>
        </w:numPr>
      </w:pPr>
      <w:r>
        <w:rPr>
          <w:b/>
          <w:bCs/>
          <w:i/>
          <w:iCs/>
        </w:rPr>
        <w:t>B</w:t>
      </w:r>
      <w:r w:rsidR="00A00EAF">
        <w:rPr>
          <w:b/>
          <w:bCs/>
          <w:i/>
          <w:iCs/>
        </w:rPr>
        <w:t>roadband_data_opendatachallenge.csv</w:t>
      </w:r>
      <w:r w:rsidR="00F41D74">
        <w:t xml:space="preserve"> available on </w:t>
      </w:r>
      <w:hyperlink r:id="rId11" w:history="1">
        <w:r w:rsidR="00F41D74" w:rsidRPr="00F41D74">
          <w:rPr>
            <w:rStyle w:val="Hyperlink"/>
          </w:rPr>
          <w:t>GitHub</w:t>
        </w:r>
      </w:hyperlink>
    </w:p>
    <w:p w14:paraId="002E9F55" w14:textId="05186C80" w:rsidR="00F41D74" w:rsidRDefault="00C4252D" w:rsidP="001712B4">
      <w:pPr>
        <w:pStyle w:val="ListParagraph"/>
        <w:numPr>
          <w:ilvl w:val="1"/>
          <w:numId w:val="17"/>
        </w:numPr>
      </w:pPr>
      <w:r>
        <w:t xml:space="preserve">This file contains </w:t>
      </w:r>
      <w:r w:rsidR="00B9762E">
        <w:t xml:space="preserve">population, </w:t>
      </w:r>
      <w:r>
        <w:t>broadband service availability</w:t>
      </w:r>
      <w:r w:rsidR="00B9762E">
        <w:t>,</w:t>
      </w:r>
      <w:r>
        <w:t xml:space="preserve"> and pricing data for </w:t>
      </w:r>
      <w:r w:rsidR="00B9762E">
        <w:t>most US zip codes.</w:t>
      </w:r>
      <w:r w:rsidR="00780DFB">
        <w:br/>
      </w:r>
    </w:p>
    <w:p w14:paraId="66B43198" w14:textId="4B7A7B10" w:rsidR="1D793271" w:rsidRDefault="001712B4" w:rsidP="009E6474">
      <w:pPr>
        <w:pStyle w:val="Heading1"/>
      </w:pPr>
      <w:bookmarkStart w:id="0" w:name="_B_–_Method"/>
      <w:bookmarkEnd w:id="0"/>
      <w:r>
        <w:t>A2</w:t>
      </w:r>
      <w:r w:rsidR="00710A0A">
        <w:t xml:space="preserve"> – </w:t>
      </w:r>
      <w:r w:rsidR="003E0408">
        <w:t>Installation Instructions</w:t>
      </w:r>
    </w:p>
    <w:p w14:paraId="65A4E67D" w14:textId="592EB27E" w:rsidR="001712B4" w:rsidRDefault="00DB64D6" w:rsidP="001712B4">
      <w:r>
        <w:t>Please follow these steps to install my dashboard.</w:t>
      </w:r>
    </w:p>
    <w:p w14:paraId="7C975AA1" w14:textId="20589E0F" w:rsidR="00DB64D6" w:rsidRDefault="00DB64D6" w:rsidP="00DB64D6">
      <w:pPr>
        <w:pStyle w:val="Heading2"/>
      </w:pPr>
      <w:r>
        <w:t>Environment Preparation</w:t>
      </w:r>
    </w:p>
    <w:p w14:paraId="75B48FEF" w14:textId="60280330" w:rsidR="00DB64D6" w:rsidRDefault="00DB64D6" w:rsidP="00DB64D6">
      <w:pPr>
        <w:pStyle w:val="ListParagraph"/>
        <w:numPr>
          <w:ilvl w:val="0"/>
          <w:numId w:val="18"/>
        </w:numPr>
      </w:pPr>
      <w:r>
        <w:t xml:space="preserve">Launch the standard </w:t>
      </w:r>
      <w:r w:rsidRPr="00B94D81">
        <w:rPr>
          <w:b/>
          <w:bCs/>
          <w:i/>
          <w:iCs/>
        </w:rPr>
        <w:t>LabOnDemand</w:t>
      </w:r>
      <w:r>
        <w:t xml:space="preserve"> environment for D2</w:t>
      </w:r>
      <w:r w:rsidR="003C04A4">
        <w:t>11</w:t>
      </w:r>
    </w:p>
    <w:p w14:paraId="1C68F2FC" w14:textId="6EE86856" w:rsidR="00DB64D6" w:rsidRDefault="00FC131B" w:rsidP="00DB64D6">
      <w:pPr>
        <w:pStyle w:val="ListParagraph"/>
        <w:numPr>
          <w:ilvl w:val="0"/>
          <w:numId w:val="18"/>
        </w:numPr>
      </w:pPr>
      <w:r>
        <w:t xml:space="preserve">Unzip the file attached to my submission and </w:t>
      </w:r>
      <w:r w:rsidR="00367E11">
        <w:t>place</w:t>
      </w:r>
      <w:r>
        <w:t xml:space="preserve"> these three files </w:t>
      </w:r>
      <w:r w:rsidR="00367E11">
        <w:t>in</w:t>
      </w:r>
      <w:r>
        <w:t xml:space="preserve"> the “c:\</w:t>
      </w:r>
      <w:r w:rsidR="00B94D81">
        <w:t>u</w:t>
      </w:r>
      <w:r>
        <w:t>sers\LabUser\Desktop” folder</w:t>
      </w:r>
    </w:p>
    <w:p w14:paraId="06B945F4" w14:textId="44BA280B" w:rsidR="00FC131B" w:rsidRDefault="00FC131B" w:rsidP="00FC131B">
      <w:pPr>
        <w:pStyle w:val="ListParagraph"/>
        <w:numPr>
          <w:ilvl w:val="1"/>
          <w:numId w:val="18"/>
        </w:numPr>
      </w:pPr>
      <w:r>
        <w:t>D211_churn.twbx</w:t>
      </w:r>
    </w:p>
    <w:p w14:paraId="52951E94" w14:textId="0731B93B" w:rsidR="00FC131B" w:rsidRDefault="00FC131B" w:rsidP="00FC131B">
      <w:pPr>
        <w:pStyle w:val="ListParagraph"/>
        <w:numPr>
          <w:ilvl w:val="1"/>
          <w:numId w:val="18"/>
        </w:numPr>
      </w:pPr>
      <w:r>
        <w:t>stateregion.sql</w:t>
      </w:r>
    </w:p>
    <w:p w14:paraId="3044C418" w14:textId="7DA817F1" w:rsidR="00FC131B" w:rsidRDefault="00FC131B" w:rsidP="00367E11">
      <w:pPr>
        <w:pStyle w:val="ListParagraph"/>
        <w:numPr>
          <w:ilvl w:val="1"/>
          <w:numId w:val="18"/>
        </w:numPr>
      </w:pPr>
      <w:r>
        <w:t>broadband_data_openchallenge.csv</w:t>
      </w:r>
      <w:r w:rsidR="00B94D81">
        <w:br/>
      </w:r>
    </w:p>
    <w:p w14:paraId="31FB9871" w14:textId="41163116" w:rsidR="00B94D81" w:rsidRDefault="00B94D81" w:rsidP="00B94D81">
      <w:pPr>
        <w:pStyle w:val="Heading2"/>
      </w:pPr>
      <w:r>
        <w:t>Data Preparation</w:t>
      </w:r>
    </w:p>
    <w:p w14:paraId="61DF5E83" w14:textId="6847CF9E" w:rsidR="00B94D81" w:rsidRDefault="00B94D81" w:rsidP="00B94D81">
      <w:pPr>
        <w:pStyle w:val="ListParagraph"/>
        <w:numPr>
          <w:ilvl w:val="0"/>
          <w:numId w:val="19"/>
        </w:numPr>
      </w:pPr>
      <w:r>
        <w:t xml:space="preserve">Open </w:t>
      </w:r>
      <w:r w:rsidRPr="00B94D81">
        <w:rPr>
          <w:b/>
          <w:bCs/>
          <w:i/>
          <w:iCs/>
        </w:rPr>
        <w:t>pgadmin4</w:t>
      </w:r>
    </w:p>
    <w:p w14:paraId="3A97C0EA" w14:textId="0E1973A7" w:rsidR="00B94D81" w:rsidRDefault="00B94D81" w:rsidP="00B94D81">
      <w:pPr>
        <w:pStyle w:val="ListParagraph"/>
        <w:numPr>
          <w:ilvl w:val="0"/>
          <w:numId w:val="19"/>
        </w:numPr>
      </w:pPr>
      <w:r>
        <w:t xml:space="preserve">Connect to the </w:t>
      </w:r>
      <w:r w:rsidRPr="00B94D81">
        <w:rPr>
          <w:b/>
          <w:bCs/>
          <w:i/>
          <w:iCs/>
        </w:rPr>
        <w:t>churn</w:t>
      </w:r>
      <w:r>
        <w:t xml:space="preserve"> database</w:t>
      </w:r>
    </w:p>
    <w:p w14:paraId="5AF45659" w14:textId="0369B6C3" w:rsidR="00B94D81" w:rsidRDefault="00B94D81" w:rsidP="00B94D81">
      <w:pPr>
        <w:pStyle w:val="ListParagraph"/>
        <w:numPr>
          <w:ilvl w:val="0"/>
          <w:numId w:val="19"/>
        </w:numPr>
      </w:pPr>
      <w:r>
        <w:t>Open a query window by clicking “Tools”, then “Query Tool”</w:t>
      </w:r>
    </w:p>
    <w:p w14:paraId="337D90D6" w14:textId="21F9CC19" w:rsidR="00B94D81" w:rsidRDefault="00B94D81" w:rsidP="00B94D81">
      <w:pPr>
        <w:pStyle w:val="ListParagraph"/>
        <w:numPr>
          <w:ilvl w:val="0"/>
          <w:numId w:val="19"/>
        </w:numPr>
      </w:pPr>
      <w:r>
        <w:t>Click the Open folder button</w:t>
      </w:r>
    </w:p>
    <w:p w14:paraId="2DAAF6C9" w14:textId="584A8018" w:rsidR="00B94D81" w:rsidRDefault="00B94D81" w:rsidP="00B94D81">
      <w:pPr>
        <w:pStyle w:val="ListParagraph"/>
        <w:numPr>
          <w:ilvl w:val="0"/>
          <w:numId w:val="19"/>
        </w:numPr>
      </w:pPr>
      <w:r>
        <w:t>Navigate to “c:\users\LabUser\Desktop”</w:t>
      </w:r>
    </w:p>
    <w:p w14:paraId="09E103F7" w14:textId="4C9864FD" w:rsidR="00B94D81" w:rsidRDefault="00B94D81" w:rsidP="00B94D81">
      <w:pPr>
        <w:pStyle w:val="ListParagraph"/>
        <w:numPr>
          <w:ilvl w:val="0"/>
          <w:numId w:val="19"/>
        </w:numPr>
      </w:pPr>
      <w:r>
        <w:t>Select “stateregion.sql”</w:t>
      </w:r>
    </w:p>
    <w:p w14:paraId="47406FD6" w14:textId="6346283C" w:rsidR="00B94D81" w:rsidRDefault="00B94D81" w:rsidP="00B94D81">
      <w:pPr>
        <w:pStyle w:val="ListParagraph"/>
        <w:numPr>
          <w:ilvl w:val="0"/>
          <w:numId w:val="19"/>
        </w:numPr>
      </w:pPr>
      <w:r>
        <w:t>Execute the script by clicking the Run triangle button</w:t>
      </w:r>
    </w:p>
    <w:p w14:paraId="46EC12C1" w14:textId="7AA26E61" w:rsidR="00B94D81" w:rsidRDefault="00B94D81" w:rsidP="00B94D81">
      <w:pPr>
        <w:pStyle w:val="ListParagraph"/>
        <w:numPr>
          <w:ilvl w:val="0"/>
          <w:numId w:val="19"/>
        </w:numPr>
      </w:pPr>
      <w:r>
        <w:t>Verify successf</w:t>
      </w:r>
      <w:r w:rsidR="00A64139">
        <w:t>ul completion by clicking on “Schemas”, then “Public”, then “Tables” in the tree view and confirm that the “stateregion” table was created</w:t>
      </w:r>
    </w:p>
    <w:p w14:paraId="74B16E64" w14:textId="41EFCE3E" w:rsidR="00A64139" w:rsidRDefault="00A64139" w:rsidP="00A64139">
      <w:pPr>
        <w:pStyle w:val="ListParagraph"/>
        <w:numPr>
          <w:ilvl w:val="0"/>
          <w:numId w:val="19"/>
        </w:numPr>
        <w:rPr>
          <w:b/>
          <w:bCs/>
          <w:i/>
          <w:iCs/>
        </w:rPr>
      </w:pPr>
      <w:r>
        <w:t xml:space="preserve">Close </w:t>
      </w:r>
      <w:r w:rsidRPr="00A64139">
        <w:rPr>
          <w:b/>
          <w:bCs/>
          <w:i/>
          <w:iCs/>
        </w:rPr>
        <w:t>pgadmin4</w:t>
      </w:r>
    </w:p>
    <w:p w14:paraId="139B7E4E" w14:textId="77777777" w:rsidR="00A64139" w:rsidRDefault="00A64139" w:rsidP="00A64139">
      <w:pPr>
        <w:pStyle w:val="ListParagraph"/>
        <w:ind w:left="1440" w:firstLine="0"/>
        <w:rPr>
          <w:b/>
          <w:bCs/>
          <w:i/>
          <w:iCs/>
        </w:rPr>
      </w:pPr>
    </w:p>
    <w:p w14:paraId="3EAE6A04" w14:textId="03E58680" w:rsidR="00A64139" w:rsidRDefault="00A64139" w:rsidP="00A64139">
      <w:pPr>
        <w:pStyle w:val="Heading2"/>
      </w:pPr>
      <w:r>
        <w:t>Dashboard Preparation:</w:t>
      </w:r>
    </w:p>
    <w:p w14:paraId="2E14DE36" w14:textId="18AE5527" w:rsidR="00A64139" w:rsidRPr="00A64139" w:rsidRDefault="00A64139" w:rsidP="00A64139">
      <w:pPr>
        <w:pStyle w:val="ListParagraph"/>
        <w:numPr>
          <w:ilvl w:val="0"/>
          <w:numId w:val="20"/>
        </w:numPr>
      </w:pPr>
      <w:r>
        <w:lastRenderedPageBreak/>
        <w:t xml:space="preserve">Open </w:t>
      </w:r>
      <w:r w:rsidRPr="00A64139">
        <w:rPr>
          <w:b/>
          <w:bCs/>
          <w:i/>
          <w:iCs/>
        </w:rPr>
        <w:t>Tableau</w:t>
      </w:r>
    </w:p>
    <w:p w14:paraId="323CC694" w14:textId="6B3D16ED" w:rsidR="00A64139" w:rsidRDefault="00A64139" w:rsidP="00A64139">
      <w:pPr>
        <w:pStyle w:val="ListParagraph"/>
        <w:numPr>
          <w:ilvl w:val="0"/>
          <w:numId w:val="20"/>
        </w:numPr>
      </w:pPr>
      <w:r>
        <w:t>Click “File”, then “Open”</w:t>
      </w:r>
    </w:p>
    <w:p w14:paraId="4B838013" w14:textId="77777777" w:rsidR="00A64139" w:rsidRDefault="00A64139" w:rsidP="00A64139">
      <w:pPr>
        <w:pStyle w:val="ListParagraph"/>
        <w:numPr>
          <w:ilvl w:val="0"/>
          <w:numId w:val="20"/>
        </w:numPr>
      </w:pPr>
      <w:r>
        <w:t>Navigate to “c:\users\LabUser\Desktop”</w:t>
      </w:r>
    </w:p>
    <w:p w14:paraId="0ED53392" w14:textId="74485873" w:rsidR="00A64139" w:rsidRDefault="00A64139" w:rsidP="00A64139">
      <w:pPr>
        <w:pStyle w:val="ListParagraph"/>
        <w:numPr>
          <w:ilvl w:val="0"/>
          <w:numId w:val="20"/>
        </w:numPr>
      </w:pPr>
      <w:r>
        <w:t>Select “D211_churn.twbx”</w:t>
      </w:r>
    </w:p>
    <w:p w14:paraId="63A76B30" w14:textId="0B219C42" w:rsidR="00A64139" w:rsidRDefault="00891943" w:rsidP="00A64139">
      <w:pPr>
        <w:pStyle w:val="ListParagraph"/>
        <w:numPr>
          <w:ilvl w:val="0"/>
          <w:numId w:val="20"/>
        </w:numPr>
      </w:pPr>
      <w:r>
        <w:t>If a Custom SQL Warning dialog is displayed, click “Yes”</w:t>
      </w:r>
    </w:p>
    <w:p w14:paraId="3E216CC1" w14:textId="4F6B1211" w:rsidR="00891943" w:rsidRDefault="00891943" w:rsidP="00A64139">
      <w:pPr>
        <w:pStyle w:val="ListParagraph"/>
        <w:numPr>
          <w:ilvl w:val="0"/>
          <w:numId w:val="20"/>
        </w:numPr>
      </w:pPr>
      <w:r>
        <w:t>Enter the appropriate PostgreSQL credentials:</w:t>
      </w:r>
    </w:p>
    <w:p w14:paraId="109A1ECE" w14:textId="1A6E165A" w:rsidR="00891943" w:rsidRDefault="00891943" w:rsidP="00891943">
      <w:pPr>
        <w:pStyle w:val="ListParagraph"/>
        <w:numPr>
          <w:ilvl w:val="1"/>
          <w:numId w:val="20"/>
        </w:numPr>
      </w:pPr>
      <w:r>
        <w:t>Server: localhost</w:t>
      </w:r>
    </w:p>
    <w:p w14:paraId="4AF076CA" w14:textId="38DCC126" w:rsidR="00891943" w:rsidRDefault="00891943" w:rsidP="00891943">
      <w:pPr>
        <w:pStyle w:val="ListParagraph"/>
        <w:numPr>
          <w:ilvl w:val="1"/>
          <w:numId w:val="20"/>
        </w:numPr>
      </w:pPr>
      <w:r>
        <w:t>Port: 5432</w:t>
      </w:r>
    </w:p>
    <w:p w14:paraId="50C4AE92" w14:textId="172351EE" w:rsidR="00891943" w:rsidRDefault="00891943" w:rsidP="00891943">
      <w:pPr>
        <w:pStyle w:val="ListParagraph"/>
        <w:numPr>
          <w:ilvl w:val="1"/>
          <w:numId w:val="20"/>
        </w:numPr>
      </w:pPr>
      <w:r>
        <w:t>Database: churn</w:t>
      </w:r>
    </w:p>
    <w:p w14:paraId="59A761DD" w14:textId="5F50A9EB" w:rsidR="00891943" w:rsidRDefault="00891943" w:rsidP="00891943">
      <w:pPr>
        <w:pStyle w:val="ListParagraph"/>
        <w:numPr>
          <w:ilvl w:val="1"/>
          <w:numId w:val="20"/>
        </w:numPr>
      </w:pPr>
      <w:r>
        <w:t>Authentication: username and password</w:t>
      </w:r>
    </w:p>
    <w:p w14:paraId="1ADCA841" w14:textId="2C244A5D" w:rsidR="00891943" w:rsidRDefault="00891943" w:rsidP="00891943">
      <w:pPr>
        <w:pStyle w:val="ListParagraph"/>
        <w:numPr>
          <w:ilvl w:val="1"/>
          <w:numId w:val="20"/>
        </w:numPr>
      </w:pPr>
      <w:r>
        <w:t>Username: postgres</w:t>
      </w:r>
    </w:p>
    <w:p w14:paraId="7FD4DF9D" w14:textId="303FCDB3" w:rsidR="005A16AB" w:rsidRDefault="00891943" w:rsidP="005A16AB">
      <w:pPr>
        <w:pStyle w:val="ListParagraph"/>
        <w:numPr>
          <w:ilvl w:val="1"/>
          <w:numId w:val="20"/>
        </w:numPr>
      </w:pPr>
      <w:r>
        <w:t>Password: Passw0rd!</w:t>
      </w:r>
    </w:p>
    <w:p w14:paraId="4AA7B1CC" w14:textId="7ABE8B49" w:rsidR="005A16AB" w:rsidRDefault="005A16AB" w:rsidP="005A16AB">
      <w:pPr>
        <w:pStyle w:val="ListParagraph"/>
        <w:numPr>
          <w:ilvl w:val="0"/>
          <w:numId w:val="20"/>
        </w:numPr>
      </w:pPr>
      <w:r>
        <w:t>Click “Sign in”</w:t>
      </w:r>
    </w:p>
    <w:p w14:paraId="42F6CF78" w14:textId="77777777" w:rsidR="005A16AB" w:rsidRPr="00A64139" w:rsidRDefault="005A16AB" w:rsidP="005A16AB">
      <w:pPr>
        <w:pStyle w:val="ListParagraph"/>
        <w:ind w:left="1440" w:firstLine="0"/>
      </w:pPr>
    </w:p>
    <w:p w14:paraId="3520B178" w14:textId="50EE3233" w:rsidR="0064019C" w:rsidRDefault="005A16AB" w:rsidP="0064019C">
      <w:pPr>
        <w:pStyle w:val="Heading1"/>
      </w:pPr>
      <w:r>
        <w:t>A3</w:t>
      </w:r>
      <w:r w:rsidR="0064019C">
        <w:t xml:space="preserve"> – Navigation Instructions</w:t>
      </w:r>
    </w:p>
    <w:p w14:paraId="76C09B7F" w14:textId="72BE43EA" w:rsidR="005A16AB" w:rsidRDefault="005A16AB" w:rsidP="005A16AB">
      <w:r>
        <w:t>Please follow these steps to have the best experience navigating my dashboard.</w:t>
      </w:r>
    </w:p>
    <w:p w14:paraId="2FA31629" w14:textId="0D377975" w:rsidR="005A16AB" w:rsidRDefault="005A16AB" w:rsidP="005A16AB">
      <w:pPr>
        <w:pStyle w:val="ListParagraph"/>
        <w:numPr>
          <w:ilvl w:val="0"/>
          <w:numId w:val="21"/>
        </w:numPr>
      </w:pPr>
      <w:r>
        <w:t>Click on ‘Churn Dashboard” along the bottom of the Tableau window</w:t>
      </w:r>
    </w:p>
    <w:p w14:paraId="0F87CB34" w14:textId="315B5890" w:rsidR="005A16AB" w:rsidRDefault="005A16AB" w:rsidP="005A16AB">
      <w:pPr>
        <w:pStyle w:val="ListParagraph"/>
        <w:numPr>
          <w:ilvl w:val="0"/>
          <w:numId w:val="21"/>
        </w:numPr>
      </w:pPr>
      <w:r>
        <w:t>Enter presentation mode by pressing the &lt;F7&gt; key or clicking the corresponding toolbar button</w:t>
      </w:r>
    </w:p>
    <w:p w14:paraId="68122072" w14:textId="77777777" w:rsidR="005A16AB" w:rsidRPr="005A16AB" w:rsidRDefault="005A16AB" w:rsidP="005A16AB">
      <w:pPr>
        <w:pStyle w:val="ListParagraph"/>
        <w:ind w:left="1440" w:firstLine="0"/>
      </w:pPr>
    </w:p>
    <w:p w14:paraId="625F7124" w14:textId="572DC7F6" w:rsidR="0064019C" w:rsidRDefault="005A16AB" w:rsidP="0064019C">
      <w:r>
        <w:t>Additional n</w:t>
      </w:r>
      <w:r w:rsidR="00C442CD">
        <w:t>avigation aids are provided within the dashboard. These can be accessed by clicking the large “Help” button in the upper right corner of the dashboard.</w:t>
      </w:r>
    </w:p>
    <w:p w14:paraId="2C41BD01" w14:textId="0F482779" w:rsidR="00C442CD" w:rsidRDefault="00B12996" w:rsidP="00B12996">
      <w:pPr>
        <w:ind w:firstLine="0"/>
      </w:pPr>
      <w:r>
        <w:rPr>
          <w:noProof/>
        </w:rPr>
        <w:drawing>
          <wp:inline distT="0" distB="0" distL="0" distR="0" wp14:anchorId="5E1EF68A" wp14:editId="3636D602">
            <wp:extent cx="4565935" cy="1449782"/>
            <wp:effectExtent l="57150" t="57150" r="101600" b="93345"/>
            <wp:docPr id="3776419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641999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41862" cy="14738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B8DB39" w14:textId="409B1E79" w:rsidR="00364C4A" w:rsidRDefault="00364C4A" w:rsidP="00B12996">
      <w:pPr>
        <w:ind w:firstLine="0"/>
      </w:pPr>
      <w:r>
        <w:tab/>
        <w:t>After referencing the help page, viewers may go back to the dashboard by clicking the “Return” button.</w:t>
      </w:r>
    </w:p>
    <w:p w14:paraId="37098EF2" w14:textId="1E0825AA" w:rsidR="00780DFB" w:rsidRDefault="00780DFB" w:rsidP="00B12996">
      <w:pPr>
        <w:ind w:firstLine="0"/>
      </w:pPr>
      <w:r>
        <w:rPr>
          <w:noProof/>
        </w:rPr>
        <w:drawing>
          <wp:inline distT="0" distB="0" distL="0" distR="0" wp14:anchorId="3999BB3B" wp14:editId="052D2F36">
            <wp:extent cx="4653839" cy="852210"/>
            <wp:effectExtent l="57150" t="57150" r="90170" b="100330"/>
            <wp:docPr id="1870573323" name="Picture 1" descr="A white background with black and white cloud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573323" name="Picture 1" descr="A white background with black and white clouds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78727" cy="8567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05EB6B" w14:textId="5037051C" w:rsidR="00B50754" w:rsidRDefault="00B50754" w:rsidP="00B50754">
      <w:pPr>
        <w:pStyle w:val="Heading1"/>
      </w:pPr>
      <w:r>
        <w:lastRenderedPageBreak/>
        <w:t>A4 – SQL Supporting the Dashboard</w:t>
      </w:r>
    </w:p>
    <w:p w14:paraId="4F7150AA" w14:textId="420A8790" w:rsidR="00B50754" w:rsidRDefault="00B50754" w:rsidP="00B50754">
      <w:pPr>
        <w:pStyle w:val="Heading2"/>
      </w:pPr>
      <w:r>
        <w:t xml:space="preserve">SQL to create the </w:t>
      </w:r>
      <w:r>
        <w:rPr>
          <w:i/>
          <w:iCs/>
        </w:rPr>
        <w:t xml:space="preserve">stateregion </w:t>
      </w:r>
      <w:r>
        <w:t>table</w:t>
      </w:r>
    </w:p>
    <w:p w14:paraId="0541448E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-- ----------------------------</w:t>
      </w:r>
    </w:p>
    <w:p w14:paraId="33EFAEC3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-- Table structure for stateregion</w:t>
      </w:r>
    </w:p>
    <w:p w14:paraId="0D104B01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-- ----------------------------</w:t>
      </w:r>
    </w:p>
    <w:p w14:paraId="451A28E0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DROP TABLE IF EXISTS "public"."stateregion";</w:t>
      </w:r>
    </w:p>
    <w:p w14:paraId="179EE61B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CREATE TABLE "public"."stateregion" (</w:t>
      </w:r>
    </w:p>
    <w:p w14:paraId="45EE4D49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 xml:space="preserve">  "state" text COLLATE "pg_catalog"."default",</w:t>
      </w:r>
    </w:p>
    <w:p w14:paraId="7F60C606" w14:textId="0ABECDC6" w:rsidR="00541D50" w:rsidRPr="00E84D6F" w:rsidRDefault="00541D50" w:rsidP="00E84D6F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 xml:space="preserve">  "region" text COLLATE "pg_catalog"."default");</w:t>
      </w:r>
    </w:p>
    <w:p w14:paraId="3E99C64C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</w:p>
    <w:p w14:paraId="2C591DAA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-- ----------------------------</w:t>
      </w:r>
    </w:p>
    <w:p w14:paraId="71D3C43E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-- Records of stateregion</w:t>
      </w:r>
    </w:p>
    <w:p w14:paraId="641C7548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-- ----------------------------</w:t>
      </w:r>
    </w:p>
    <w:p w14:paraId="32CC479D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ME', 'Northeast');</w:t>
      </w:r>
    </w:p>
    <w:p w14:paraId="61E4208F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VT', 'Northeast');</w:t>
      </w:r>
    </w:p>
    <w:p w14:paraId="07C1F594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NH', 'Northeast');</w:t>
      </w:r>
    </w:p>
    <w:p w14:paraId="36F6EA42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MA', 'Northeast');</w:t>
      </w:r>
    </w:p>
    <w:p w14:paraId="3985C85C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RI', 'Northeast');</w:t>
      </w:r>
    </w:p>
    <w:p w14:paraId="5C6437DA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CT', 'Northeast');</w:t>
      </w:r>
    </w:p>
    <w:p w14:paraId="0BBF9C83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NY', 'Northeast');</w:t>
      </w:r>
    </w:p>
    <w:p w14:paraId="50E3F9CC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NJ', 'Northeast');</w:t>
      </w:r>
    </w:p>
    <w:p w14:paraId="54F2E764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PA', 'Northeast');</w:t>
      </w:r>
    </w:p>
    <w:p w14:paraId="05A3D0D5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DE', 'Northeast');</w:t>
      </w:r>
    </w:p>
    <w:p w14:paraId="788F2543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MD', 'Northeast');</w:t>
      </w:r>
    </w:p>
    <w:p w14:paraId="269569C9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DC', 'Northeast');</w:t>
      </w:r>
    </w:p>
    <w:p w14:paraId="4D0813F8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KY', 'Southeast');</w:t>
      </w:r>
    </w:p>
    <w:p w14:paraId="49F2E3AA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WV', 'Southeast');</w:t>
      </w:r>
    </w:p>
    <w:p w14:paraId="0614D10B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VA', 'Southeast');</w:t>
      </w:r>
    </w:p>
    <w:p w14:paraId="67A45621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TN', 'Southeast');</w:t>
      </w:r>
    </w:p>
    <w:p w14:paraId="2689269A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NC', 'Southeast');</w:t>
      </w:r>
    </w:p>
    <w:p w14:paraId="769AAA06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AR', 'Southeast');</w:t>
      </w:r>
    </w:p>
    <w:p w14:paraId="26799E58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LA', 'Southeast');</w:t>
      </w:r>
    </w:p>
    <w:p w14:paraId="22BC5AAE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MS', 'Southeast');</w:t>
      </w:r>
    </w:p>
    <w:p w14:paraId="2EEF8E58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AL', 'Southeast');</w:t>
      </w:r>
    </w:p>
    <w:p w14:paraId="3734843C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GA', 'Southeast');</w:t>
      </w:r>
    </w:p>
    <w:p w14:paraId="74C1C976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SC', 'Southeast');</w:t>
      </w:r>
    </w:p>
    <w:p w14:paraId="495AA1A3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FL', 'Southeast');</w:t>
      </w:r>
    </w:p>
    <w:p w14:paraId="34F7C81A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PR', 'Southeast');</w:t>
      </w:r>
    </w:p>
    <w:p w14:paraId="20C457C7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OH', 'Midwest');</w:t>
      </w:r>
    </w:p>
    <w:p w14:paraId="276827F7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MI', 'Midwest');</w:t>
      </w:r>
    </w:p>
    <w:p w14:paraId="61D1EAD2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IN', 'Midwest');</w:t>
      </w:r>
    </w:p>
    <w:p w14:paraId="4D2A6E0E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IL', 'Midwest');</w:t>
      </w:r>
    </w:p>
    <w:p w14:paraId="6FCCDAE9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MO', 'Midwest');</w:t>
      </w:r>
    </w:p>
    <w:p w14:paraId="20F715F5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KS', 'Midwest');</w:t>
      </w:r>
    </w:p>
    <w:p w14:paraId="42120E7A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NE', 'Midwest');</w:t>
      </w:r>
    </w:p>
    <w:p w14:paraId="49C23A2F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SD', 'Midwest');</w:t>
      </w:r>
    </w:p>
    <w:p w14:paraId="3B3EEB13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ND', 'Midwest');</w:t>
      </w:r>
    </w:p>
    <w:p w14:paraId="77CD151C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MN', 'Midwest');</w:t>
      </w:r>
    </w:p>
    <w:p w14:paraId="11AFD1E1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WI', 'Midwest');</w:t>
      </w:r>
    </w:p>
    <w:p w14:paraId="21135E36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IA', 'Midwest');</w:t>
      </w:r>
    </w:p>
    <w:p w14:paraId="7F11FD4D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OK', 'Southwest');</w:t>
      </w:r>
    </w:p>
    <w:p w14:paraId="702F824F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TX', 'Southwest');</w:t>
      </w:r>
    </w:p>
    <w:p w14:paraId="69A6FCF8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NM', 'Southwest');</w:t>
      </w:r>
    </w:p>
    <w:p w14:paraId="4643A211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AZ', 'Southwest');</w:t>
      </w:r>
    </w:p>
    <w:p w14:paraId="2BAD3633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CO', 'Southwest');</w:t>
      </w:r>
    </w:p>
    <w:p w14:paraId="2F051C11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lastRenderedPageBreak/>
        <w:t>INSERT INTO "public"."stateregion" VALUES ('MT', 'West');</w:t>
      </w:r>
    </w:p>
    <w:p w14:paraId="72129456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WY', 'West');</w:t>
      </w:r>
    </w:p>
    <w:p w14:paraId="4DD1911E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UT', 'West');</w:t>
      </w:r>
    </w:p>
    <w:p w14:paraId="7BB8F8B2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ID', 'West');</w:t>
      </w:r>
    </w:p>
    <w:p w14:paraId="0229CBD7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NV', 'West');</w:t>
      </w:r>
    </w:p>
    <w:p w14:paraId="187D9E4C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CA', 'West');</w:t>
      </w:r>
    </w:p>
    <w:p w14:paraId="262E7D04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OR', 'West');</w:t>
      </w:r>
    </w:p>
    <w:p w14:paraId="607EBDCB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WA', 'West');</w:t>
      </w:r>
    </w:p>
    <w:p w14:paraId="79440F8D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AK', 'West');</w:t>
      </w:r>
    </w:p>
    <w:p w14:paraId="43158943" w14:textId="77777777" w:rsidR="00541D50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HI', 'West');</w:t>
      </w:r>
    </w:p>
    <w:p w14:paraId="031CF7CF" w14:textId="77777777" w:rsidR="00E84D6F" w:rsidRPr="00E84D6F" w:rsidRDefault="00E84D6F" w:rsidP="00541D50">
      <w:pPr>
        <w:pStyle w:val="NoSpacing"/>
        <w:rPr>
          <w:rFonts w:ascii="Aptos Mono" w:hAnsi="Aptos Mono"/>
          <w:sz w:val="18"/>
          <w:szCs w:val="18"/>
        </w:rPr>
      </w:pPr>
    </w:p>
    <w:p w14:paraId="6DD467F2" w14:textId="30FD8126" w:rsidR="00B50754" w:rsidRDefault="00E84D6F" w:rsidP="00E84D6F">
      <w:pPr>
        <w:pStyle w:val="Heading2"/>
      </w:pPr>
      <w:r>
        <w:t xml:space="preserve">Custom SQL </w:t>
      </w:r>
      <w:r w:rsidR="00F03229">
        <w:t>used for Tableau Datasource</w:t>
      </w:r>
    </w:p>
    <w:p w14:paraId="4D0A0633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>SELECT</w:t>
      </w:r>
    </w:p>
    <w:p w14:paraId="149CA567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.customer_id,</w:t>
      </w:r>
    </w:p>
    <w:p w14:paraId="58820FD9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.lat,</w:t>
      </w:r>
    </w:p>
    <w:p w14:paraId="10A6D0DA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.lng,</w:t>
      </w:r>
    </w:p>
    <w:p w14:paraId="6AA6E694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.age,</w:t>
      </w:r>
    </w:p>
    <w:p w14:paraId="1FE89C20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.marital,</w:t>
      </w:r>
    </w:p>
    <w:p w14:paraId="39BA41BB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.gender,</w:t>
      </w:r>
    </w:p>
    <w:p w14:paraId="39786F10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.tenure,</w:t>
      </w:r>
    </w:p>
    <w:p w14:paraId="5C498144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.monthly_charge,</w:t>
      </w:r>
    </w:p>
    <w:p w14:paraId="0AF10059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.income,</w:t>
      </w:r>
    </w:p>
    <w:p w14:paraId="5AA7065C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.churn,</w:t>
      </w:r>
    </w:p>
    <w:p w14:paraId="54ABE1D2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l.city,</w:t>
      </w:r>
    </w:p>
    <w:p w14:paraId="61030C6E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l.zip,</w:t>
      </w:r>
    </w:p>
    <w:p w14:paraId="4D00BB51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l.county,</w:t>
      </w:r>
    </w:p>
    <w:p w14:paraId="301EE6B9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l.state,</w:t>
      </w:r>
    </w:p>
    <w:p w14:paraId="2C8607F2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s.region,</w:t>
      </w:r>
    </w:p>
    <w:p w14:paraId="2CEBA65B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t.duration,</w:t>
      </w:r>
    </w:p>
    <w:p w14:paraId="6759C9EC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p.payment_type</w:t>
      </w:r>
    </w:p>
    <w:p w14:paraId="7AA44CE8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>FROM</w:t>
      </w:r>
    </w:p>
    <w:p w14:paraId="0C2748E2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ustomer c</w:t>
      </w:r>
    </w:p>
    <w:p w14:paraId="5A23CF75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INNER JOIN location l ON l.location_id = c.location_id</w:t>
      </w:r>
    </w:p>
    <w:p w14:paraId="2ADA8EAD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INNER JOIN stateregion s ON s.state = l.state</w:t>
      </w:r>
    </w:p>
    <w:p w14:paraId="1DA04E27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INNER JOIN contract ct ON ct.contract_id = c.contract_id</w:t>
      </w:r>
    </w:p>
    <w:p w14:paraId="29E2F6B3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INNER JOIN payment p ON p.payment_id = c.payment_id</w:t>
      </w:r>
    </w:p>
    <w:p w14:paraId="1063ACC3" w14:textId="042C76BB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>WHERE l.state NOT IN ('AK','HI','PR')</w:t>
      </w:r>
      <w:r>
        <w:rPr>
          <w:rFonts w:ascii="Aptos Mono" w:hAnsi="Aptos Mono"/>
          <w:sz w:val="18"/>
          <w:szCs w:val="18"/>
        </w:rPr>
        <w:t>;</w:t>
      </w:r>
    </w:p>
    <w:sectPr w:rsidR="00F03229" w:rsidRPr="00F03229" w:rsidSect="004D3FD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D1E22F" w14:textId="77777777" w:rsidR="00777C67" w:rsidRDefault="00777C67">
      <w:pPr>
        <w:spacing w:line="240" w:lineRule="auto"/>
      </w:pPr>
      <w:r>
        <w:separator/>
      </w:r>
    </w:p>
  </w:endnote>
  <w:endnote w:type="continuationSeparator" w:id="0">
    <w:p w14:paraId="29799BA3" w14:textId="77777777" w:rsidR="00777C67" w:rsidRDefault="00777C67">
      <w:pPr>
        <w:spacing w:line="240" w:lineRule="auto"/>
      </w:pPr>
      <w:r>
        <w:continuationSeparator/>
      </w:r>
    </w:p>
  </w:endnote>
  <w:endnote w:type="continuationNotice" w:id="1">
    <w:p w14:paraId="7C8C0E93" w14:textId="77777777" w:rsidR="00777C67" w:rsidRDefault="00777C6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scadia Code">
    <w:panose1 w:val="020B0609020000020004"/>
    <w:charset w:val="00"/>
    <w:family w:val="modern"/>
    <w:pitch w:val="fixed"/>
    <w:sig w:usb0="A1002AFF" w:usb1="C200F9FB" w:usb2="00040020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Mono">
    <w:charset w:val="00"/>
    <w:family w:val="modern"/>
    <w:pitch w:val="fixed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F5B4DF" w14:textId="77777777" w:rsidR="00350CF3" w:rsidRDefault="00350C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436ABA" w14:textId="5972D217" w:rsidR="4F7EDDD8" w:rsidRDefault="4F7EDDD8" w:rsidP="4F7EDD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925F82" w14:textId="77777777" w:rsidR="00350CF3" w:rsidRDefault="00350C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523904" w14:textId="77777777" w:rsidR="00777C67" w:rsidRDefault="00777C67">
      <w:pPr>
        <w:spacing w:line="240" w:lineRule="auto"/>
      </w:pPr>
      <w:r>
        <w:separator/>
      </w:r>
    </w:p>
  </w:footnote>
  <w:footnote w:type="continuationSeparator" w:id="0">
    <w:p w14:paraId="373D9C18" w14:textId="77777777" w:rsidR="00777C67" w:rsidRDefault="00777C67">
      <w:pPr>
        <w:spacing w:line="240" w:lineRule="auto"/>
      </w:pPr>
      <w:r>
        <w:continuationSeparator/>
      </w:r>
    </w:p>
  </w:footnote>
  <w:footnote w:type="continuationNotice" w:id="1">
    <w:p w14:paraId="1C7714F5" w14:textId="77777777" w:rsidR="00777C67" w:rsidRDefault="00777C6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C" w14:textId="1A6B1A9E" w:rsidR="001B0742" w:rsidRDefault="00EE21ED">
    <w:pPr>
      <w:tabs>
        <w:tab w:val="right" w:pos="9360"/>
      </w:tabs>
      <w:ind w:firstLine="0"/>
      <w:jc w:val="right"/>
    </w:pPr>
    <w:r>
      <w:fldChar w:fldCharType="begin"/>
    </w:r>
    <w:r>
      <w:instrText>PAGE</w:instrText>
    </w:r>
    <w:r>
      <w:fldChar w:fldCharType="separate"/>
    </w:r>
    <w:r w:rsidR="001369BC">
      <w:rPr>
        <w:noProof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D" w14:textId="584890A9" w:rsidR="001B0742" w:rsidRDefault="001B0742">
    <w:pPr>
      <w:tabs>
        <w:tab w:val="right" w:pos="9360"/>
      </w:tabs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654C3"/>
    <w:multiLevelType w:val="hybridMultilevel"/>
    <w:tmpl w:val="096484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CE74F6"/>
    <w:multiLevelType w:val="hybridMultilevel"/>
    <w:tmpl w:val="C2389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917A7A"/>
    <w:multiLevelType w:val="hybridMultilevel"/>
    <w:tmpl w:val="CCFA46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69929F7"/>
    <w:multiLevelType w:val="hybridMultilevel"/>
    <w:tmpl w:val="4ADAE77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C834B55"/>
    <w:multiLevelType w:val="hybridMultilevel"/>
    <w:tmpl w:val="857A2F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1CD4129"/>
    <w:multiLevelType w:val="hybridMultilevel"/>
    <w:tmpl w:val="09C2D0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273308C"/>
    <w:multiLevelType w:val="hybridMultilevel"/>
    <w:tmpl w:val="2A600E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F65484"/>
    <w:multiLevelType w:val="hybridMultilevel"/>
    <w:tmpl w:val="09E03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99D0E22"/>
    <w:multiLevelType w:val="hybridMultilevel"/>
    <w:tmpl w:val="B87E3F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FE73BBB"/>
    <w:multiLevelType w:val="hybridMultilevel"/>
    <w:tmpl w:val="6B1C7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C61F1"/>
    <w:multiLevelType w:val="hybridMultilevel"/>
    <w:tmpl w:val="53FEB96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E706441"/>
    <w:multiLevelType w:val="hybridMultilevel"/>
    <w:tmpl w:val="C672B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153B2C"/>
    <w:multiLevelType w:val="hybridMultilevel"/>
    <w:tmpl w:val="784A3F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7DC6BC9"/>
    <w:multiLevelType w:val="hybridMultilevel"/>
    <w:tmpl w:val="FBA0D1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8E9323E"/>
    <w:multiLevelType w:val="hybridMultilevel"/>
    <w:tmpl w:val="8654B0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90D1C5E"/>
    <w:multiLevelType w:val="hybridMultilevel"/>
    <w:tmpl w:val="EFD0C1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DC753F3"/>
    <w:multiLevelType w:val="hybridMultilevel"/>
    <w:tmpl w:val="1F321A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07F4021"/>
    <w:multiLevelType w:val="hybridMultilevel"/>
    <w:tmpl w:val="FAFE9E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B200C22"/>
    <w:multiLevelType w:val="hybridMultilevel"/>
    <w:tmpl w:val="476EA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2C7A38"/>
    <w:multiLevelType w:val="hybridMultilevel"/>
    <w:tmpl w:val="255C84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D5D3399"/>
    <w:multiLevelType w:val="hybridMultilevel"/>
    <w:tmpl w:val="4E3847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12534355">
    <w:abstractNumId w:val="18"/>
  </w:num>
  <w:num w:numId="2" w16cid:durableId="58989527">
    <w:abstractNumId w:val="9"/>
  </w:num>
  <w:num w:numId="3" w16cid:durableId="1329482465">
    <w:abstractNumId w:val="14"/>
  </w:num>
  <w:num w:numId="4" w16cid:durableId="1543323684">
    <w:abstractNumId w:val="16"/>
  </w:num>
  <w:num w:numId="5" w16cid:durableId="1958487317">
    <w:abstractNumId w:val="11"/>
  </w:num>
  <w:num w:numId="6" w16cid:durableId="995454478">
    <w:abstractNumId w:val="13"/>
  </w:num>
  <w:num w:numId="7" w16cid:durableId="1525827703">
    <w:abstractNumId w:val="6"/>
  </w:num>
  <w:num w:numId="8" w16cid:durableId="856384177">
    <w:abstractNumId w:val="19"/>
  </w:num>
  <w:num w:numId="9" w16cid:durableId="1799910262">
    <w:abstractNumId w:val="7"/>
  </w:num>
  <w:num w:numId="10" w16cid:durableId="437338257">
    <w:abstractNumId w:val="5"/>
  </w:num>
  <w:num w:numId="11" w16cid:durableId="1626306965">
    <w:abstractNumId w:val="4"/>
  </w:num>
  <w:num w:numId="12" w16cid:durableId="1156992895">
    <w:abstractNumId w:val="20"/>
  </w:num>
  <w:num w:numId="13" w16cid:durableId="1985814099">
    <w:abstractNumId w:val="1"/>
  </w:num>
  <w:num w:numId="14" w16cid:durableId="1230848160">
    <w:abstractNumId w:val="2"/>
  </w:num>
  <w:num w:numId="15" w16cid:durableId="12391046">
    <w:abstractNumId w:val="17"/>
  </w:num>
  <w:num w:numId="16" w16cid:durableId="317223131">
    <w:abstractNumId w:val="15"/>
  </w:num>
  <w:num w:numId="17" w16cid:durableId="1560823265">
    <w:abstractNumId w:val="3"/>
  </w:num>
  <w:num w:numId="18" w16cid:durableId="2014262501">
    <w:abstractNumId w:val="0"/>
  </w:num>
  <w:num w:numId="19" w16cid:durableId="1222789840">
    <w:abstractNumId w:val="12"/>
  </w:num>
  <w:num w:numId="20" w16cid:durableId="244387208">
    <w:abstractNumId w:val="10"/>
  </w:num>
  <w:num w:numId="21" w16cid:durableId="64385396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QUAxlovlCwAAAA="/>
  </w:docVars>
  <w:rsids>
    <w:rsidRoot w:val="001B0742"/>
    <w:rsid w:val="00000898"/>
    <w:rsid w:val="00003E49"/>
    <w:rsid w:val="0000418F"/>
    <w:rsid w:val="00006148"/>
    <w:rsid w:val="0000662F"/>
    <w:rsid w:val="00011DCB"/>
    <w:rsid w:val="00015123"/>
    <w:rsid w:val="0001758A"/>
    <w:rsid w:val="0002077C"/>
    <w:rsid w:val="000209A6"/>
    <w:rsid w:val="00020E65"/>
    <w:rsid w:val="0002182E"/>
    <w:rsid w:val="00037C36"/>
    <w:rsid w:val="00041C17"/>
    <w:rsid w:val="000421AE"/>
    <w:rsid w:val="00042976"/>
    <w:rsid w:val="0004507F"/>
    <w:rsid w:val="000453A0"/>
    <w:rsid w:val="0004588F"/>
    <w:rsid w:val="00046F25"/>
    <w:rsid w:val="000479C4"/>
    <w:rsid w:val="00051778"/>
    <w:rsid w:val="0005177C"/>
    <w:rsid w:val="0005250F"/>
    <w:rsid w:val="00053A81"/>
    <w:rsid w:val="00055332"/>
    <w:rsid w:val="00055E61"/>
    <w:rsid w:val="00056F11"/>
    <w:rsid w:val="00057580"/>
    <w:rsid w:val="00057C4F"/>
    <w:rsid w:val="0006008F"/>
    <w:rsid w:val="00060AC4"/>
    <w:rsid w:val="00065EEC"/>
    <w:rsid w:val="000668D4"/>
    <w:rsid w:val="00071C61"/>
    <w:rsid w:val="000739AB"/>
    <w:rsid w:val="00073B06"/>
    <w:rsid w:val="000748CF"/>
    <w:rsid w:val="0008346C"/>
    <w:rsid w:val="0008E42F"/>
    <w:rsid w:val="000902EB"/>
    <w:rsid w:val="00092F52"/>
    <w:rsid w:val="00093AFA"/>
    <w:rsid w:val="00093BBF"/>
    <w:rsid w:val="00096628"/>
    <w:rsid w:val="00096A16"/>
    <w:rsid w:val="00096E8E"/>
    <w:rsid w:val="00097438"/>
    <w:rsid w:val="000A0108"/>
    <w:rsid w:val="000A1593"/>
    <w:rsid w:val="000A22FF"/>
    <w:rsid w:val="000A2F1A"/>
    <w:rsid w:val="000A458B"/>
    <w:rsid w:val="000A621D"/>
    <w:rsid w:val="000B40C6"/>
    <w:rsid w:val="000B66CC"/>
    <w:rsid w:val="000B6D6A"/>
    <w:rsid w:val="000C22FE"/>
    <w:rsid w:val="000C3D3C"/>
    <w:rsid w:val="000C4BCB"/>
    <w:rsid w:val="000C678E"/>
    <w:rsid w:val="000C7433"/>
    <w:rsid w:val="000C7BBE"/>
    <w:rsid w:val="000D2D05"/>
    <w:rsid w:val="000D3B48"/>
    <w:rsid w:val="000D44CD"/>
    <w:rsid w:val="000D59AC"/>
    <w:rsid w:val="000D620D"/>
    <w:rsid w:val="000E4DFD"/>
    <w:rsid w:val="000F6408"/>
    <w:rsid w:val="001022B5"/>
    <w:rsid w:val="00106122"/>
    <w:rsid w:val="00107D5E"/>
    <w:rsid w:val="001112CA"/>
    <w:rsid w:val="00111A61"/>
    <w:rsid w:val="001137EB"/>
    <w:rsid w:val="0011475D"/>
    <w:rsid w:val="001170C1"/>
    <w:rsid w:val="00117C70"/>
    <w:rsid w:val="00121969"/>
    <w:rsid w:val="00122D9B"/>
    <w:rsid w:val="00124411"/>
    <w:rsid w:val="00126FA9"/>
    <w:rsid w:val="00133709"/>
    <w:rsid w:val="001341FD"/>
    <w:rsid w:val="001359C7"/>
    <w:rsid w:val="001363EB"/>
    <w:rsid w:val="001369BC"/>
    <w:rsid w:val="001373E2"/>
    <w:rsid w:val="00140DC7"/>
    <w:rsid w:val="0014285D"/>
    <w:rsid w:val="0014309C"/>
    <w:rsid w:val="00143D9B"/>
    <w:rsid w:val="0014435F"/>
    <w:rsid w:val="00146328"/>
    <w:rsid w:val="0014796F"/>
    <w:rsid w:val="001513A3"/>
    <w:rsid w:val="00152E90"/>
    <w:rsid w:val="00153DE7"/>
    <w:rsid w:val="00153EEC"/>
    <w:rsid w:val="00156CC2"/>
    <w:rsid w:val="00157946"/>
    <w:rsid w:val="00160FD9"/>
    <w:rsid w:val="00161171"/>
    <w:rsid w:val="00161AD7"/>
    <w:rsid w:val="001712B4"/>
    <w:rsid w:val="00171778"/>
    <w:rsid w:val="00173AA7"/>
    <w:rsid w:val="001743AC"/>
    <w:rsid w:val="00177DFC"/>
    <w:rsid w:val="00180A07"/>
    <w:rsid w:val="00182E6E"/>
    <w:rsid w:val="001947EE"/>
    <w:rsid w:val="00194DD7"/>
    <w:rsid w:val="00196EF8"/>
    <w:rsid w:val="001A03EF"/>
    <w:rsid w:val="001A0D15"/>
    <w:rsid w:val="001A16BE"/>
    <w:rsid w:val="001A5D1C"/>
    <w:rsid w:val="001A5EBD"/>
    <w:rsid w:val="001A6CD8"/>
    <w:rsid w:val="001A73DD"/>
    <w:rsid w:val="001B04BC"/>
    <w:rsid w:val="001B0742"/>
    <w:rsid w:val="001B0CAD"/>
    <w:rsid w:val="001B2215"/>
    <w:rsid w:val="001B4AAE"/>
    <w:rsid w:val="001B5C75"/>
    <w:rsid w:val="001B6F0C"/>
    <w:rsid w:val="001C1877"/>
    <w:rsid w:val="001C3B32"/>
    <w:rsid w:val="001C55F4"/>
    <w:rsid w:val="001D0945"/>
    <w:rsid w:val="001D222D"/>
    <w:rsid w:val="001D2C13"/>
    <w:rsid w:val="001D41D3"/>
    <w:rsid w:val="001E138D"/>
    <w:rsid w:val="001E1449"/>
    <w:rsid w:val="001E3031"/>
    <w:rsid w:val="001E3755"/>
    <w:rsid w:val="001E5802"/>
    <w:rsid w:val="001E602D"/>
    <w:rsid w:val="001E62E3"/>
    <w:rsid w:val="001F2740"/>
    <w:rsid w:val="001F429D"/>
    <w:rsid w:val="001F7288"/>
    <w:rsid w:val="002013E8"/>
    <w:rsid w:val="00201ECE"/>
    <w:rsid w:val="00202348"/>
    <w:rsid w:val="00203CFC"/>
    <w:rsid w:val="00203F75"/>
    <w:rsid w:val="002154E2"/>
    <w:rsid w:val="00216D35"/>
    <w:rsid w:val="002237F5"/>
    <w:rsid w:val="0022796B"/>
    <w:rsid w:val="00227DD7"/>
    <w:rsid w:val="00230412"/>
    <w:rsid w:val="00231847"/>
    <w:rsid w:val="0023209F"/>
    <w:rsid w:val="00232D1C"/>
    <w:rsid w:val="0023610D"/>
    <w:rsid w:val="00247C1E"/>
    <w:rsid w:val="00247C8A"/>
    <w:rsid w:val="002518EC"/>
    <w:rsid w:val="00252E97"/>
    <w:rsid w:val="00257117"/>
    <w:rsid w:val="00257462"/>
    <w:rsid w:val="00260DC8"/>
    <w:rsid w:val="0026223A"/>
    <w:rsid w:val="002637A9"/>
    <w:rsid w:val="0026507B"/>
    <w:rsid w:val="00267DAE"/>
    <w:rsid w:val="002741CC"/>
    <w:rsid w:val="0027583E"/>
    <w:rsid w:val="002800E1"/>
    <w:rsid w:val="00280AC1"/>
    <w:rsid w:val="00281AB7"/>
    <w:rsid w:val="002860EF"/>
    <w:rsid w:val="002865CB"/>
    <w:rsid w:val="00287AF9"/>
    <w:rsid w:val="00292A83"/>
    <w:rsid w:val="00294057"/>
    <w:rsid w:val="002A2AAB"/>
    <w:rsid w:val="002A4146"/>
    <w:rsid w:val="002A5CFD"/>
    <w:rsid w:val="002B2F48"/>
    <w:rsid w:val="002B4E32"/>
    <w:rsid w:val="002B7C28"/>
    <w:rsid w:val="002C03FE"/>
    <w:rsid w:val="002C3D58"/>
    <w:rsid w:val="002C3D90"/>
    <w:rsid w:val="002C4470"/>
    <w:rsid w:val="002C4D3A"/>
    <w:rsid w:val="002C67D7"/>
    <w:rsid w:val="002D1731"/>
    <w:rsid w:val="002D294D"/>
    <w:rsid w:val="002D4073"/>
    <w:rsid w:val="002D569F"/>
    <w:rsid w:val="002D5A58"/>
    <w:rsid w:val="002E0281"/>
    <w:rsid w:val="002E0C8D"/>
    <w:rsid w:val="002E10B6"/>
    <w:rsid w:val="002E110C"/>
    <w:rsid w:val="002E1307"/>
    <w:rsid w:val="002E2811"/>
    <w:rsid w:val="002E3894"/>
    <w:rsid w:val="002E6755"/>
    <w:rsid w:val="002E680C"/>
    <w:rsid w:val="002F126F"/>
    <w:rsid w:val="002F2E8F"/>
    <w:rsid w:val="002F4FB5"/>
    <w:rsid w:val="002F5AD1"/>
    <w:rsid w:val="002F6B35"/>
    <w:rsid w:val="002F79F0"/>
    <w:rsid w:val="00301D02"/>
    <w:rsid w:val="00301E0E"/>
    <w:rsid w:val="003022A2"/>
    <w:rsid w:val="003031B0"/>
    <w:rsid w:val="00303343"/>
    <w:rsid w:val="00303B1C"/>
    <w:rsid w:val="003046BD"/>
    <w:rsid w:val="00304D30"/>
    <w:rsid w:val="003050C4"/>
    <w:rsid w:val="003128E1"/>
    <w:rsid w:val="003136DC"/>
    <w:rsid w:val="00315AC4"/>
    <w:rsid w:val="00320115"/>
    <w:rsid w:val="00320F61"/>
    <w:rsid w:val="00321CF4"/>
    <w:rsid w:val="0032775C"/>
    <w:rsid w:val="00327F2E"/>
    <w:rsid w:val="0033494A"/>
    <w:rsid w:val="00334C94"/>
    <w:rsid w:val="003367F8"/>
    <w:rsid w:val="003402A5"/>
    <w:rsid w:val="0034043F"/>
    <w:rsid w:val="00340955"/>
    <w:rsid w:val="003421B0"/>
    <w:rsid w:val="00343E9A"/>
    <w:rsid w:val="00344280"/>
    <w:rsid w:val="0034439A"/>
    <w:rsid w:val="00344E66"/>
    <w:rsid w:val="00345849"/>
    <w:rsid w:val="00346045"/>
    <w:rsid w:val="00346EFF"/>
    <w:rsid w:val="00346FF7"/>
    <w:rsid w:val="00347F67"/>
    <w:rsid w:val="00350A0B"/>
    <w:rsid w:val="00350CF3"/>
    <w:rsid w:val="003519FC"/>
    <w:rsid w:val="00354BE9"/>
    <w:rsid w:val="00355B3C"/>
    <w:rsid w:val="00363705"/>
    <w:rsid w:val="00364C4A"/>
    <w:rsid w:val="003650D3"/>
    <w:rsid w:val="003668FA"/>
    <w:rsid w:val="00367E11"/>
    <w:rsid w:val="0037058D"/>
    <w:rsid w:val="0037105D"/>
    <w:rsid w:val="00371999"/>
    <w:rsid w:val="0037307E"/>
    <w:rsid w:val="00374B38"/>
    <w:rsid w:val="00374D25"/>
    <w:rsid w:val="0037684B"/>
    <w:rsid w:val="00376FE8"/>
    <w:rsid w:val="00380753"/>
    <w:rsid w:val="0038087E"/>
    <w:rsid w:val="00381B4C"/>
    <w:rsid w:val="00381DA1"/>
    <w:rsid w:val="00382BB5"/>
    <w:rsid w:val="00382C76"/>
    <w:rsid w:val="00386F6A"/>
    <w:rsid w:val="003911BF"/>
    <w:rsid w:val="00392D6F"/>
    <w:rsid w:val="00393195"/>
    <w:rsid w:val="003946A3"/>
    <w:rsid w:val="00394985"/>
    <w:rsid w:val="003A0A41"/>
    <w:rsid w:val="003A13EB"/>
    <w:rsid w:val="003A2C5F"/>
    <w:rsid w:val="003A6E85"/>
    <w:rsid w:val="003A7DDB"/>
    <w:rsid w:val="003A7FB0"/>
    <w:rsid w:val="003B00C1"/>
    <w:rsid w:val="003B0747"/>
    <w:rsid w:val="003B0CD4"/>
    <w:rsid w:val="003B13E0"/>
    <w:rsid w:val="003B17F0"/>
    <w:rsid w:val="003B30C1"/>
    <w:rsid w:val="003B5447"/>
    <w:rsid w:val="003B5A1D"/>
    <w:rsid w:val="003C04A4"/>
    <w:rsid w:val="003C0F57"/>
    <w:rsid w:val="003C1157"/>
    <w:rsid w:val="003C255E"/>
    <w:rsid w:val="003C3E7B"/>
    <w:rsid w:val="003C654C"/>
    <w:rsid w:val="003C70D5"/>
    <w:rsid w:val="003C7194"/>
    <w:rsid w:val="003D23B4"/>
    <w:rsid w:val="003D625B"/>
    <w:rsid w:val="003D6C26"/>
    <w:rsid w:val="003E023C"/>
    <w:rsid w:val="003E0408"/>
    <w:rsid w:val="003E18B7"/>
    <w:rsid w:val="003E73B9"/>
    <w:rsid w:val="003F0CBA"/>
    <w:rsid w:val="003F2A26"/>
    <w:rsid w:val="0040270D"/>
    <w:rsid w:val="004036B7"/>
    <w:rsid w:val="00406282"/>
    <w:rsid w:val="00407E35"/>
    <w:rsid w:val="004105B5"/>
    <w:rsid w:val="004113D9"/>
    <w:rsid w:val="0041307E"/>
    <w:rsid w:val="00413081"/>
    <w:rsid w:val="00413F9D"/>
    <w:rsid w:val="00415320"/>
    <w:rsid w:val="00415CFF"/>
    <w:rsid w:val="00417B1B"/>
    <w:rsid w:val="00420253"/>
    <w:rsid w:val="004222DF"/>
    <w:rsid w:val="00422C1D"/>
    <w:rsid w:val="00422DF4"/>
    <w:rsid w:val="0042325B"/>
    <w:rsid w:val="0042490A"/>
    <w:rsid w:val="004268B4"/>
    <w:rsid w:val="004349FD"/>
    <w:rsid w:val="00435DA3"/>
    <w:rsid w:val="00440C9C"/>
    <w:rsid w:val="00441D86"/>
    <w:rsid w:val="00447992"/>
    <w:rsid w:val="00450F09"/>
    <w:rsid w:val="00451C0A"/>
    <w:rsid w:val="00454D78"/>
    <w:rsid w:val="00456FCD"/>
    <w:rsid w:val="004577A0"/>
    <w:rsid w:val="004618D2"/>
    <w:rsid w:val="00461A5E"/>
    <w:rsid w:val="00461CBA"/>
    <w:rsid w:val="004626CF"/>
    <w:rsid w:val="0046384D"/>
    <w:rsid w:val="00463D8F"/>
    <w:rsid w:val="00465E9D"/>
    <w:rsid w:val="00467E5F"/>
    <w:rsid w:val="00470566"/>
    <w:rsid w:val="00470CC2"/>
    <w:rsid w:val="004710B2"/>
    <w:rsid w:val="00472709"/>
    <w:rsid w:val="00475ABC"/>
    <w:rsid w:val="00476683"/>
    <w:rsid w:val="004775BE"/>
    <w:rsid w:val="00480B3C"/>
    <w:rsid w:val="004831D5"/>
    <w:rsid w:val="00484AE3"/>
    <w:rsid w:val="004864AB"/>
    <w:rsid w:val="00486BA1"/>
    <w:rsid w:val="0048720F"/>
    <w:rsid w:val="00487EAE"/>
    <w:rsid w:val="00491825"/>
    <w:rsid w:val="00492AFF"/>
    <w:rsid w:val="00495A1D"/>
    <w:rsid w:val="004A12D1"/>
    <w:rsid w:val="004A1446"/>
    <w:rsid w:val="004A25A1"/>
    <w:rsid w:val="004A2F8E"/>
    <w:rsid w:val="004A4FC2"/>
    <w:rsid w:val="004A54DC"/>
    <w:rsid w:val="004A570D"/>
    <w:rsid w:val="004B0D59"/>
    <w:rsid w:val="004B0E45"/>
    <w:rsid w:val="004B24F2"/>
    <w:rsid w:val="004B3643"/>
    <w:rsid w:val="004B4D25"/>
    <w:rsid w:val="004B6BC7"/>
    <w:rsid w:val="004C1E0B"/>
    <w:rsid w:val="004C6CD4"/>
    <w:rsid w:val="004C7BAB"/>
    <w:rsid w:val="004D0B7D"/>
    <w:rsid w:val="004D1E35"/>
    <w:rsid w:val="004D3FDD"/>
    <w:rsid w:val="004E012E"/>
    <w:rsid w:val="004E017F"/>
    <w:rsid w:val="004E0633"/>
    <w:rsid w:val="004E2349"/>
    <w:rsid w:val="004E33F1"/>
    <w:rsid w:val="004E4996"/>
    <w:rsid w:val="004E49BD"/>
    <w:rsid w:val="004E50FD"/>
    <w:rsid w:val="004E560E"/>
    <w:rsid w:val="004E5624"/>
    <w:rsid w:val="004E5E2F"/>
    <w:rsid w:val="004E69FC"/>
    <w:rsid w:val="004E7633"/>
    <w:rsid w:val="004F0054"/>
    <w:rsid w:val="004F03BB"/>
    <w:rsid w:val="004F04B2"/>
    <w:rsid w:val="004F320D"/>
    <w:rsid w:val="004F3AF8"/>
    <w:rsid w:val="004F3BF8"/>
    <w:rsid w:val="004F3EB3"/>
    <w:rsid w:val="004F7EEE"/>
    <w:rsid w:val="00501DFB"/>
    <w:rsid w:val="00501F47"/>
    <w:rsid w:val="005021BB"/>
    <w:rsid w:val="00503F39"/>
    <w:rsid w:val="00505263"/>
    <w:rsid w:val="0051560E"/>
    <w:rsid w:val="005161D9"/>
    <w:rsid w:val="00516F23"/>
    <w:rsid w:val="0052016C"/>
    <w:rsid w:val="00521326"/>
    <w:rsid w:val="005243E3"/>
    <w:rsid w:val="00525ADF"/>
    <w:rsid w:val="00527113"/>
    <w:rsid w:val="005272E0"/>
    <w:rsid w:val="00531228"/>
    <w:rsid w:val="00532CCC"/>
    <w:rsid w:val="00540E6D"/>
    <w:rsid w:val="00541624"/>
    <w:rsid w:val="00541D50"/>
    <w:rsid w:val="00543B14"/>
    <w:rsid w:val="00546606"/>
    <w:rsid w:val="00550C87"/>
    <w:rsid w:val="00553C79"/>
    <w:rsid w:val="00561C9F"/>
    <w:rsid w:val="005644B6"/>
    <w:rsid w:val="00565E60"/>
    <w:rsid w:val="00566AC8"/>
    <w:rsid w:val="00570034"/>
    <w:rsid w:val="005701F1"/>
    <w:rsid w:val="005714AF"/>
    <w:rsid w:val="005736CA"/>
    <w:rsid w:val="00574576"/>
    <w:rsid w:val="00580DAF"/>
    <w:rsid w:val="0058259F"/>
    <w:rsid w:val="005826CC"/>
    <w:rsid w:val="00582DE4"/>
    <w:rsid w:val="005920A5"/>
    <w:rsid w:val="00592672"/>
    <w:rsid w:val="00595AB3"/>
    <w:rsid w:val="005966CA"/>
    <w:rsid w:val="0059713B"/>
    <w:rsid w:val="005A1336"/>
    <w:rsid w:val="005A16AB"/>
    <w:rsid w:val="005A2D7A"/>
    <w:rsid w:val="005A4D08"/>
    <w:rsid w:val="005A7B41"/>
    <w:rsid w:val="005B12F7"/>
    <w:rsid w:val="005B1B06"/>
    <w:rsid w:val="005B2985"/>
    <w:rsid w:val="005B2FA4"/>
    <w:rsid w:val="005B3B54"/>
    <w:rsid w:val="005B406D"/>
    <w:rsid w:val="005B7031"/>
    <w:rsid w:val="005C02D9"/>
    <w:rsid w:val="005C18F1"/>
    <w:rsid w:val="005C5207"/>
    <w:rsid w:val="005C5CCB"/>
    <w:rsid w:val="005C6F21"/>
    <w:rsid w:val="005C6F44"/>
    <w:rsid w:val="005D16D3"/>
    <w:rsid w:val="005D19F6"/>
    <w:rsid w:val="005D4E0D"/>
    <w:rsid w:val="005D5DFD"/>
    <w:rsid w:val="005E0810"/>
    <w:rsid w:val="005E193F"/>
    <w:rsid w:val="005E219D"/>
    <w:rsid w:val="005E670A"/>
    <w:rsid w:val="005F3B6E"/>
    <w:rsid w:val="005F3F1F"/>
    <w:rsid w:val="005F4A2E"/>
    <w:rsid w:val="005F4C41"/>
    <w:rsid w:val="005F651F"/>
    <w:rsid w:val="005F65C7"/>
    <w:rsid w:val="005F713F"/>
    <w:rsid w:val="00600430"/>
    <w:rsid w:val="00602114"/>
    <w:rsid w:val="0060344A"/>
    <w:rsid w:val="00603E44"/>
    <w:rsid w:val="00604F4F"/>
    <w:rsid w:val="00605216"/>
    <w:rsid w:val="006076F0"/>
    <w:rsid w:val="00610EF6"/>
    <w:rsid w:val="00611F96"/>
    <w:rsid w:val="00616132"/>
    <w:rsid w:val="006202E6"/>
    <w:rsid w:val="00626F2D"/>
    <w:rsid w:val="006306F3"/>
    <w:rsid w:val="00630B9B"/>
    <w:rsid w:val="0063144C"/>
    <w:rsid w:val="00635E3A"/>
    <w:rsid w:val="0064019C"/>
    <w:rsid w:val="006402D4"/>
    <w:rsid w:val="0064244F"/>
    <w:rsid w:val="00644AA9"/>
    <w:rsid w:val="00645789"/>
    <w:rsid w:val="00646362"/>
    <w:rsid w:val="00650B7D"/>
    <w:rsid w:val="006526C6"/>
    <w:rsid w:val="00652995"/>
    <w:rsid w:val="00652C65"/>
    <w:rsid w:val="00654CAD"/>
    <w:rsid w:val="006574C8"/>
    <w:rsid w:val="00657C61"/>
    <w:rsid w:val="0066006E"/>
    <w:rsid w:val="00661BE2"/>
    <w:rsid w:val="0066338C"/>
    <w:rsid w:val="00663FB4"/>
    <w:rsid w:val="0066646D"/>
    <w:rsid w:val="00666687"/>
    <w:rsid w:val="0067351C"/>
    <w:rsid w:val="006739F7"/>
    <w:rsid w:val="00674F99"/>
    <w:rsid w:val="006753BA"/>
    <w:rsid w:val="00676DF0"/>
    <w:rsid w:val="0068208F"/>
    <w:rsid w:val="00685093"/>
    <w:rsid w:val="00686779"/>
    <w:rsid w:val="00690253"/>
    <w:rsid w:val="006907A0"/>
    <w:rsid w:val="006923B3"/>
    <w:rsid w:val="00696C9D"/>
    <w:rsid w:val="006A2E67"/>
    <w:rsid w:val="006A3DF9"/>
    <w:rsid w:val="006A40B1"/>
    <w:rsid w:val="006A6202"/>
    <w:rsid w:val="006A644C"/>
    <w:rsid w:val="006A6C9F"/>
    <w:rsid w:val="006B0813"/>
    <w:rsid w:val="006B1658"/>
    <w:rsid w:val="006B3FF9"/>
    <w:rsid w:val="006B437B"/>
    <w:rsid w:val="006B550F"/>
    <w:rsid w:val="006C0760"/>
    <w:rsid w:val="006C2900"/>
    <w:rsid w:val="006C31B5"/>
    <w:rsid w:val="006C35CA"/>
    <w:rsid w:val="006C3776"/>
    <w:rsid w:val="006C468C"/>
    <w:rsid w:val="006C5195"/>
    <w:rsid w:val="006C553E"/>
    <w:rsid w:val="006C76E2"/>
    <w:rsid w:val="006C7FE5"/>
    <w:rsid w:val="006D15FD"/>
    <w:rsid w:val="006D44F5"/>
    <w:rsid w:val="006E0EC9"/>
    <w:rsid w:val="006E109E"/>
    <w:rsid w:val="006E27B6"/>
    <w:rsid w:val="006E341B"/>
    <w:rsid w:val="006E452E"/>
    <w:rsid w:val="006E633C"/>
    <w:rsid w:val="006E749A"/>
    <w:rsid w:val="006E78F8"/>
    <w:rsid w:val="006F00AD"/>
    <w:rsid w:val="006F0548"/>
    <w:rsid w:val="006F0872"/>
    <w:rsid w:val="006F58F4"/>
    <w:rsid w:val="006F6C40"/>
    <w:rsid w:val="00706929"/>
    <w:rsid w:val="007072E4"/>
    <w:rsid w:val="007076D6"/>
    <w:rsid w:val="00710A0A"/>
    <w:rsid w:val="00712B57"/>
    <w:rsid w:val="00714CB9"/>
    <w:rsid w:val="0071590A"/>
    <w:rsid w:val="0071603D"/>
    <w:rsid w:val="00721E1B"/>
    <w:rsid w:val="00723109"/>
    <w:rsid w:val="00724AAC"/>
    <w:rsid w:val="00725A1C"/>
    <w:rsid w:val="00725ABA"/>
    <w:rsid w:val="00726525"/>
    <w:rsid w:val="0073125C"/>
    <w:rsid w:val="007325F7"/>
    <w:rsid w:val="00735638"/>
    <w:rsid w:val="007371D7"/>
    <w:rsid w:val="0074009A"/>
    <w:rsid w:val="007402C9"/>
    <w:rsid w:val="00741D19"/>
    <w:rsid w:val="007439C0"/>
    <w:rsid w:val="00745176"/>
    <w:rsid w:val="007459E3"/>
    <w:rsid w:val="00746967"/>
    <w:rsid w:val="00750248"/>
    <w:rsid w:val="007507EB"/>
    <w:rsid w:val="007540C4"/>
    <w:rsid w:val="007550E3"/>
    <w:rsid w:val="00760B80"/>
    <w:rsid w:val="007619C6"/>
    <w:rsid w:val="007648A5"/>
    <w:rsid w:val="00765A60"/>
    <w:rsid w:val="00766D70"/>
    <w:rsid w:val="0077220A"/>
    <w:rsid w:val="00772378"/>
    <w:rsid w:val="00773F32"/>
    <w:rsid w:val="00775015"/>
    <w:rsid w:val="007772AC"/>
    <w:rsid w:val="007773AC"/>
    <w:rsid w:val="00777C67"/>
    <w:rsid w:val="00780DFB"/>
    <w:rsid w:val="00781257"/>
    <w:rsid w:val="007838C4"/>
    <w:rsid w:val="00784C75"/>
    <w:rsid w:val="00786AA5"/>
    <w:rsid w:val="007874D6"/>
    <w:rsid w:val="007907C3"/>
    <w:rsid w:val="00790A67"/>
    <w:rsid w:val="007920E0"/>
    <w:rsid w:val="00792CF3"/>
    <w:rsid w:val="00794023"/>
    <w:rsid w:val="0079433D"/>
    <w:rsid w:val="007945E7"/>
    <w:rsid w:val="00796C03"/>
    <w:rsid w:val="007A045C"/>
    <w:rsid w:val="007A1949"/>
    <w:rsid w:val="007A4182"/>
    <w:rsid w:val="007B17DC"/>
    <w:rsid w:val="007B2E69"/>
    <w:rsid w:val="007B4C8F"/>
    <w:rsid w:val="007C18E5"/>
    <w:rsid w:val="007C1C28"/>
    <w:rsid w:val="007C239B"/>
    <w:rsid w:val="007C79A8"/>
    <w:rsid w:val="007D2A40"/>
    <w:rsid w:val="007D2D3B"/>
    <w:rsid w:val="007D61D3"/>
    <w:rsid w:val="007D74E6"/>
    <w:rsid w:val="007E385C"/>
    <w:rsid w:val="007E572F"/>
    <w:rsid w:val="007E6D94"/>
    <w:rsid w:val="007E7F39"/>
    <w:rsid w:val="007F00AA"/>
    <w:rsid w:val="007F089E"/>
    <w:rsid w:val="007F26BB"/>
    <w:rsid w:val="007F383B"/>
    <w:rsid w:val="007F411A"/>
    <w:rsid w:val="00800AE2"/>
    <w:rsid w:val="00801F0F"/>
    <w:rsid w:val="008035FE"/>
    <w:rsid w:val="008049C0"/>
    <w:rsid w:val="0080766F"/>
    <w:rsid w:val="008077EE"/>
    <w:rsid w:val="00807EAA"/>
    <w:rsid w:val="00810332"/>
    <w:rsid w:val="00810D92"/>
    <w:rsid w:val="008118ED"/>
    <w:rsid w:val="00811FA9"/>
    <w:rsid w:val="0081399A"/>
    <w:rsid w:val="00816B0D"/>
    <w:rsid w:val="0082421D"/>
    <w:rsid w:val="00824B20"/>
    <w:rsid w:val="0082532C"/>
    <w:rsid w:val="00825648"/>
    <w:rsid w:val="008266F9"/>
    <w:rsid w:val="00832168"/>
    <w:rsid w:val="00832B9D"/>
    <w:rsid w:val="0083364B"/>
    <w:rsid w:val="00836187"/>
    <w:rsid w:val="00841AE2"/>
    <w:rsid w:val="00841D8D"/>
    <w:rsid w:val="00842664"/>
    <w:rsid w:val="00842CC7"/>
    <w:rsid w:val="008445F4"/>
    <w:rsid w:val="008458F2"/>
    <w:rsid w:val="00846D34"/>
    <w:rsid w:val="00854650"/>
    <w:rsid w:val="008554AB"/>
    <w:rsid w:val="0086043A"/>
    <w:rsid w:val="00861006"/>
    <w:rsid w:val="00862258"/>
    <w:rsid w:val="00862BBC"/>
    <w:rsid w:val="00863B08"/>
    <w:rsid w:val="008655C9"/>
    <w:rsid w:val="00865F8D"/>
    <w:rsid w:val="00866913"/>
    <w:rsid w:val="00866AB7"/>
    <w:rsid w:val="00866ECB"/>
    <w:rsid w:val="00870DF5"/>
    <w:rsid w:val="00871231"/>
    <w:rsid w:val="008717DA"/>
    <w:rsid w:val="008755AF"/>
    <w:rsid w:val="00876E49"/>
    <w:rsid w:val="00880BB4"/>
    <w:rsid w:val="00881CA8"/>
    <w:rsid w:val="008826EA"/>
    <w:rsid w:val="00882C54"/>
    <w:rsid w:val="00882E1C"/>
    <w:rsid w:val="00883AF4"/>
    <w:rsid w:val="0089065D"/>
    <w:rsid w:val="0089096F"/>
    <w:rsid w:val="00890F6F"/>
    <w:rsid w:val="00891943"/>
    <w:rsid w:val="0089278E"/>
    <w:rsid w:val="00892FB4"/>
    <w:rsid w:val="00893FBC"/>
    <w:rsid w:val="00896785"/>
    <w:rsid w:val="008A29AA"/>
    <w:rsid w:val="008A45A3"/>
    <w:rsid w:val="008B0C6B"/>
    <w:rsid w:val="008B2F53"/>
    <w:rsid w:val="008B324C"/>
    <w:rsid w:val="008B3C1C"/>
    <w:rsid w:val="008C1B22"/>
    <w:rsid w:val="008C2885"/>
    <w:rsid w:val="008C30E1"/>
    <w:rsid w:val="008C35E9"/>
    <w:rsid w:val="008C4638"/>
    <w:rsid w:val="008C4A07"/>
    <w:rsid w:val="008C657E"/>
    <w:rsid w:val="008C7F4B"/>
    <w:rsid w:val="008D11E8"/>
    <w:rsid w:val="008D1D76"/>
    <w:rsid w:val="008D36E6"/>
    <w:rsid w:val="008D3A2B"/>
    <w:rsid w:val="008D6696"/>
    <w:rsid w:val="008E0134"/>
    <w:rsid w:val="008E0CF1"/>
    <w:rsid w:val="008E65B9"/>
    <w:rsid w:val="008F4B71"/>
    <w:rsid w:val="008F66A1"/>
    <w:rsid w:val="008F6A6E"/>
    <w:rsid w:val="00900114"/>
    <w:rsid w:val="00901E12"/>
    <w:rsid w:val="00903283"/>
    <w:rsid w:val="0090336C"/>
    <w:rsid w:val="009102D9"/>
    <w:rsid w:val="00910FAF"/>
    <w:rsid w:val="00911767"/>
    <w:rsid w:val="00912C59"/>
    <w:rsid w:val="00916C78"/>
    <w:rsid w:val="00926582"/>
    <w:rsid w:val="00932687"/>
    <w:rsid w:val="00934471"/>
    <w:rsid w:val="009352DE"/>
    <w:rsid w:val="00935490"/>
    <w:rsid w:val="00937F65"/>
    <w:rsid w:val="00940089"/>
    <w:rsid w:val="00942C1D"/>
    <w:rsid w:val="00945429"/>
    <w:rsid w:val="009460F9"/>
    <w:rsid w:val="009465C1"/>
    <w:rsid w:val="009468B1"/>
    <w:rsid w:val="00946B95"/>
    <w:rsid w:val="0095037C"/>
    <w:rsid w:val="0095301A"/>
    <w:rsid w:val="00953882"/>
    <w:rsid w:val="0095428E"/>
    <w:rsid w:val="009551C6"/>
    <w:rsid w:val="00956CE3"/>
    <w:rsid w:val="00960BEC"/>
    <w:rsid w:val="00961758"/>
    <w:rsid w:val="009638FE"/>
    <w:rsid w:val="00963CDA"/>
    <w:rsid w:val="00964F8D"/>
    <w:rsid w:val="0096528C"/>
    <w:rsid w:val="00967F66"/>
    <w:rsid w:val="00972D2B"/>
    <w:rsid w:val="009774C0"/>
    <w:rsid w:val="00977E6C"/>
    <w:rsid w:val="00981E99"/>
    <w:rsid w:val="00982071"/>
    <w:rsid w:val="0098270C"/>
    <w:rsid w:val="0098770B"/>
    <w:rsid w:val="0099045C"/>
    <w:rsid w:val="00991FD9"/>
    <w:rsid w:val="00994E67"/>
    <w:rsid w:val="009954C4"/>
    <w:rsid w:val="009A2664"/>
    <w:rsid w:val="009A2F41"/>
    <w:rsid w:val="009A33F9"/>
    <w:rsid w:val="009A3529"/>
    <w:rsid w:val="009A4533"/>
    <w:rsid w:val="009A4737"/>
    <w:rsid w:val="009A7C74"/>
    <w:rsid w:val="009B05EE"/>
    <w:rsid w:val="009B07D0"/>
    <w:rsid w:val="009B17BD"/>
    <w:rsid w:val="009B3165"/>
    <w:rsid w:val="009B4583"/>
    <w:rsid w:val="009B5B84"/>
    <w:rsid w:val="009B5C65"/>
    <w:rsid w:val="009B712E"/>
    <w:rsid w:val="009C14A1"/>
    <w:rsid w:val="009C1CF6"/>
    <w:rsid w:val="009C43EE"/>
    <w:rsid w:val="009C451D"/>
    <w:rsid w:val="009C6205"/>
    <w:rsid w:val="009C6864"/>
    <w:rsid w:val="009D09D3"/>
    <w:rsid w:val="009D1B81"/>
    <w:rsid w:val="009D2B59"/>
    <w:rsid w:val="009D3823"/>
    <w:rsid w:val="009D3898"/>
    <w:rsid w:val="009D49C9"/>
    <w:rsid w:val="009D5A7D"/>
    <w:rsid w:val="009D6391"/>
    <w:rsid w:val="009D7328"/>
    <w:rsid w:val="009D7D9B"/>
    <w:rsid w:val="009E4262"/>
    <w:rsid w:val="009E6474"/>
    <w:rsid w:val="009E6940"/>
    <w:rsid w:val="009F13A2"/>
    <w:rsid w:val="009F2172"/>
    <w:rsid w:val="009F607E"/>
    <w:rsid w:val="00A0017D"/>
    <w:rsid w:val="00A00CA5"/>
    <w:rsid w:val="00A00EAF"/>
    <w:rsid w:val="00A03AF6"/>
    <w:rsid w:val="00A06208"/>
    <w:rsid w:val="00A1143D"/>
    <w:rsid w:val="00A121EE"/>
    <w:rsid w:val="00A125A1"/>
    <w:rsid w:val="00A144E5"/>
    <w:rsid w:val="00A148AD"/>
    <w:rsid w:val="00A16563"/>
    <w:rsid w:val="00A16F47"/>
    <w:rsid w:val="00A211E4"/>
    <w:rsid w:val="00A22186"/>
    <w:rsid w:val="00A225DA"/>
    <w:rsid w:val="00A23948"/>
    <w:rsid w:val="00A30488"/>
    <w:rsid w:val="00A35971"/>
    <w:rsid w:val="00A36A8F"/>
    <w:rsid w:val="00A42148"/>
    <w:rsid w:val="00A448AF"/>
    <w:rsid w:val="00A51E3D"/>
    <w:rsid w:val="00A52DBE"/>
    <w:rsid w:val="00A53126"/>
    <w:rsid w:val="00A534E6"/>
    <w:rsid w:val="00A5412A"/>
    <w:rsid w:val="00A5467F"/>
    <w:rsid w:val="00A55133"/>
    <w:rsid w:val="00A554C5"/>
    <w:rsid w:val="00A5646B"/>
    <w:rsid w:val="00A56E81"/>
    <w:rsid w:val="00A60DE2"/>
    <w:rsid w:val="00A612FB"/>
    <w:rsid w:val="00A64139"/>
    <w:rsid w:val="00A64677"/>
    <w:rsid w:val="00A6530F"/>
    <w:rsid w:val="00A662D9"/>
    <w:rsid w:val="00A664FD"/>
    <w:rsid w:val="00A701BA"/>
    <w:rsid w:val="00A703A1"/>
    <w:rsid w:val="00A7176D"/>
    <w:rsid w:val="00A734F4"/>
    <w:rsid w:val="00A807C4"/>
    <w:rsid w:val="00A822F1"/>
    <w:rsid w:val="00A8282B"/>
    <w:rsid w:val="00A87C5A"/>
    <w:rsid w:val="00A91A5B"/>
    <w:rsid w:val="00A91BA9"/>
    <w:rsid w:val="00A94FDE"/>
    <w:rsid w:val="00A96084"/>
    <w:rsid w:val="00AA1319"/>
    <w:rsid w:val="00AA1980"/>
    <w:rsid w:val="00AA6149"/>
    <w:rsid w:val="00AA7CBC"/>
    <w:rsid w:val="00AB38C7"/>
    <w:rsid w:val="00AB65F9"/>
    <w:rsid w:val="00AC1566"/>
    <w:rsid w:val="00AC4E3A"/>
    <w:rsid w:val="00AC571D"/>
    <w:rsid w:val="00AC6A9F"/>
    <w:rsid w:val="00AD0A48"/>
    <w:rsid w:val="00AD0C6F"/>
    <w:rsid w:val="00AD2C25"/>
    <w:rsid w:val="00AD412E"/>
    <w:rsid w:val="00AD4D12"/>
    <w:rsid w:val="00AD5912"/>
    <w:rsid w:val="00AD7062"/>
    <w:rsid w:val="00AE0C76"/>
    <w:rsid w:val="00AE7650"/>
    <w:rsid w:val="00AF3139"/>
    <w:rsid w:val="00AF434E"/>
    <w:rsid w:val="00AF4B13"/>
    <w:rsid w:val="00AF4F97"/>
    <w:rsid w:val="00AF5CAD"/>
    <w:rsid w:val="00AF7364"/>
    <w:rsid w:val="00B0045D"/>
    <w:rsid w:val="00B01E49"/>
    <w:rsid w:val="00B05FDB"/>
    <w:rsid w:val="00B06139"/>
    <w:rsid w:val="00B06241"/>
    <w:rsid w:val="00B109A0"/>
    <w:rsid w:val="00B12996"/>
    <w:rsid w:val="00B12E83"/>
    <w:rsid w:val="00B164D5"/>
    <w:rsid w:val="00B173B0"/>
    <w:rsid w:val="00B23C6F"/>
    <w:rsid w:val="00B27657"/>
    <w:rsid w:val="00B309BC"/>
    <w:rsid w:val="00B31305"/>
    <w:rsid w:val="00B3385F"/>
    <w:rsid w:val="00B33A27"/>
    <w:rsid w:val="00B36156"/>
    <w:rsid w:val="00B365DA"/>
    <w:rsid w:val="00B367F3"/>
    <w:rsid w:val="00B400D8"/>
    <w:rsid w:val="00B41028"/>
    <w:rsid w:val="00B42F10"/>
    <w:rsid w:val="00B43358"/>
    <w:rsid w:val="00B50754"/>
    <w:rsid w:val="00B55478"/>
    <w:rsid w:val="00B6275A"/>
    <w:rsid w:val="00B63887"/>
    <w:rsid w:val="00B6502F"/>
    <w:rsid w:val="00B67A8B"/>
    <w:rsid w:val="00B70798"/>
    <w:rsid w:val="00B70E89"/>
    <w:rsid w:val="00B71CEA"/>
    <w:rsid w:val="00B72936"/>
    <w:rsid w:val="00B72A02"/>
    <w:rsid w:val="00B72A8A"/>
    <w:rsid w:val="00B739CA"/>
    <w:rsid w:val="00B74EE9"/>
    <w:rsid w:val="00B770B9"/>
    <w:rsid w:val="00B77ECA"/>
    <w:rsid w:val="00B859B8"/>
    <w:rsid w:val="00B872FD"/>
    <w:rsid w:val="00B92417"/>
    <w:rsid w:val="00B92B52"/>
    <w:rsid w:val="00B93A31"/>
    <w:rsid w:val="00B94D81"/>
    <w:rsid w:val="00B9762E"/>
    <w:rsid w:val="00BA1B1D"/>
    <w:rsid w:val="00BA4534"/>
    <w:rsid w:val="00BA4722"/>
    <w:rsid w:val="00BA4E14"/>
    <w:rsid w:val="00BA6E62"/>
    <w:rsid w:val="00BB2CA2"/>
    <w:rsid w:val="00BB5175"/>
    <w:rsid w:val="00BB6CB2"/>
    <w:rsid w:val="00BB7934"/>
    <w:rsid w:val="00BC3F7D"/>
    <w:rsid w:val="00BC4CDC"/>
    <w:rsid w:val="00BC5792"/>
    <w:rsid w:val="00BC5A8D"/>
    <w:rsid w:val="00BC78D9"/>
    <w:rsid w:val="00BD0654"/>
    <w:rsid w:val="00BD06BC"/>
    <w:rsid w:val="00BD3372"/>
    <w:rsid w:val="00BD4A15"/>
    <w:rsid w:val="00BD4B2E"/>
    <w:rsid w:val="00BD7FF8"/>
    <w:rsid w:val="00BE1E7C"/>
    <w:rsid w:val="00BE2121"/>
    <w:rsid w:val="00BE30E5"/>
    <w:rsid w:val="00BE43AE"/>
    <w:rsid w:val="00BE6419"/>
    <w:rsid w:val="00BE6615"/>
    <w:rsid w:val="00BF13EC"/>
    <w:rsid w:val="00BF44F0"/>
    <w:rsid w:val="00BF75DE"/>
    <w:rsid w:val="00BF7FCE"/>
    <w:rsid w:val="00C018A5"/>
    <w:rsid w:val="00C02A11"/>
    <w:rsid w:val="00C03993"/>
    <w:rsid w:val="00C044B7"/>
    <w:rsid w:val="00C05A82"/>
    <w:rsid w:val="00C068B5"/>
    <w:rsid w:val="00C11841"/>
    <w:rsid w:val="00C120D3"/>
    <w:rsid w:val="00C156CD"/>
    <w:rsid w:val="00C17A76"/>
    <w:rsid w:val="00C24E70"/>
    <w:rsid w:val="00C25F25"/>
    <w:rsid w:val="00C277BF"/>
    <w:rsid w:val="00C27B09"/>
    <w:rsid w:val="00C405DE"/>
    <w:rsid w:val="00C41A4D"/>
    <w:rsid w:val="00C4252D"/>
    <w:rsid w:val="00C442CD"/>
    <w:rsid w:val="00C50499"/>
    <w:rsid w:val="00C504F0"/>
    <w:rsid w:val="00C5092C"/>
    <w:rsid w:val="00C50F18"/>
    <w:rsid w:val="00C5349D"/>
    <w:rsid w:val="00C5418B"/>
    <w:rsid w:val="00C5493E"/>
    <w:rsid w:val="00C549F3"/>
    <w:rsid w:val="00C606E2"/>
    <w:rsid w:val="00C61519"/>
    <w:rsid w:val="00C63689"/>
    <w:rsid w:val="00C66A7A"/>
    <w:rsid w:val="00C73464"/>
    <w:rsid w:val="00C74503"/>
    <w:rsid w:val="00C74C33"/>
    <w:rsid w:val="00C75631"/>
    <w:rsid w:val="00C76B53"/>
    <w:rsid w:val="00C80A6B"/>
    <w:rsid w:val="00C80A7F"/>
    <w:rsid w:val="00C81C15"/>
    <w:rsid w:val="00C822F3"/>
    <w:rsid w:val="00C841DB"/>
    <w:rsid w:val="00C90CC1"/>
    <w:rsid w:val="00C91577"/>
    <w:rsid w:val="00C92818"/>
    <w:rsid w:val="00C94C60"/>
    <w:rsid w:val="00C96008"/>
    <w:rsid w:val="00C970B6"/>
    <w:rsid w:val="00C976E3"/>
    <w:rsid w:val="00C97F24"/>
    <w:rsid w:val="00CA0CF4"/>
    <w:rsid w:val="00CA2D93"/>
    <w:rsid w:val="00CA33DA"/>
    <w:rsid w:val="00CA42DA"/>
    <w:rsid w:val="00CA4CDF"/>
    <w:rsid w:val="00CA6662"/>
    <w:rsid w:val="00CA7DA7"/>
    <w:rsid w:val="00CB0AC0"/>
    <w:rsid w:val="00CB4B1C"/>
    <w:rsid w:val="00CB6DDD"/>
    <w:rsid w:val="00CC2AB4"/>
    <w:rsid w:val="00CC5FEB"/>
    <w:rsid w:val="00CD122B"/>
    <w:rsid w:val="00CD1CFC"/>
    <w:rsid w:val="00CD3C2B"/>
    <w:rsid w:val="00CD53D0"/>
    <w:rsid w:val="00CD5EAD"/>
    <w:rsid w:val="00CD6402"/>
    <w:rsid w:val="00CD6963"/>
    <w:rsid w:val="00CE26F6"/>
    <w:rsid w:val="00CE2D4D"/>
    <w:rsid w:val="00CE311B"/>
    <w:rsid w:val="00CE5719"/>
    <w:rsid w:val="00CE7173"/>
    <w:rsid w:val="00CF6AF6"/>
    <w:rsid w:val="00CF7E35"/>
    <w:rsid w:val="00D013AD"/>
    <w:rsid w:val="00D02518"/>
    <w:rsid w:val="00D03496"/>
    <w:rsid w:val="00D03AC8"/>
    <w:rsid w:val="00D07818"/>
    <w:rsid w:val="00D1051A"/>
    <w:rsid w:val="00D110A3"/>
    <w:rsid w:val="00D12AF8"/>
    <w:rsid w:val="00D1394B"/>
    <w:rsid w:val="00D14993"/>
    <w:rsid w:val="00D16F8A"/>
    <w:rsid w:val="00D22C2F"/>
    <w:rsid w:val="00D245FB"/>
    <w:rsid w:val="00D252BE"/>
    <w:rsid w:val="00D30EED"/>
    <w:rsid w:val="00D327DA"/>
    <w:rsid w:val="00D3445B"/>
    <w:rsid w:val="00D3578B"/>
    <w:rsid w:val="00D3581E"/>
    <w:rsid w:val="00D3659B"/>
    <w:rsid w:val="00D40114"/>
    <w:rsid w:val="00D40AAC"/>
    <w:rsid w:val="00D4372D"/>
    <w:rsid w:val="00D44341"/>
    <w:rsid w:val="00D47261"/>
    <w:rsid w:val="00D5056D"/>
    <w:rsid w:val="00D536DF"/>
    <w:rsid w:val="00D5509F"/>
    <w:rsid w:val="00D558E0"/>
    <w:rsid w:val="00D56BDB"/>
    <w:rsid w:val="00D56F9A"/>
    <w:rsid w:val="00D5743C"/>
    <w:rsid w:val="00D57550"/>
    <w:rsid w:val="00D60679"/>
    <w:rsid w:val="00D608A7"/>
    <w:rsid w:val="00D620DF"/>
    <w:rsid w:val="00D62608"/>
    <w:rsid w:val="00D63E70"/>
    <w:rsid w:val="00D642FA"/>
    <w:rsid w:val="00D6649E"/>
    <w:rsid w:val="00D67A92"/>
    <w:rsid w:val="00D7156B"/>
    <w:rsid w:val="00D733E9"/>
    <w:rsid w:val="00D73800"/>
    <w:rsid w:val="00D74306"/>
    <w:rsid w:val="00D762CC"/>
    <w:rsid w:val="00D77ECC"/>
    <w:rsid w:val="00D8019F"/>
    <w:rsid w:val="00D806C6"/>
    <w:rsid w:val="00D819E5"/>
    <w:rsid w:val="00D82EA2"/>
    <w:rsid w:val="00D8692E"/>
    <w:rsid w:val="00D87A3E"/>
    <w:rsid w:val="00D97031"/>
    <w:rsid w:val="00D972D9"/>
    <w:rsid w:val="00DA0D54"/>
    <w:rsid w:val="00DA60AD"/>
    <w:rsid w:val="00DA7467"/>
    <w:rsid w:val="00DA7E30"/>
    <w:rsid w:val="00DB163F"/>
    <w:rsid w:val="00DB1D67"/>
    <w:rsid w:val="00DB396D"/>
    <w:rsid w:val="00DB41A9"/>
    <w:rsid w:val="00DB5232"/>
    <w:rsid w:val="00DB64D6"/>
    <w:rsid w:val="00DB6EEF"/>
    <w:rsid w:val="00DC0449"/>
    <w:rsid w:val="00DC3E58"/>
    <w:rsid w:val="00DC44E4"/>
    <w:rsid w:val="00DC485D"/>
    <w:rsid w:val="00DC7957"/>
    <w:rsid w:val="00DD3248"/>
    <w:rsid w:val="00DE08DF"/>
    <w:rsid w:val="00DE29BD"/>
    <w:rsid w:val="00DE4EAF"/>
    <w:rsid w:val="00DF1EEB"/>
    <w:rsid w:val="00DF419B"/>
    <w:rsid w:val="00DF5B44"/>
    <w:rsid w:val="00DF7F08"/>
    <w:rsid w:val="00E02EEB"/>
    <w:rsid w:val="00E03918"/>
    <w:rsid w:val="00E03D7B"/>
    <w:rsid w:val="00E10A5B"/>
    <w:rsid w:val="00E10EDB"/>
    <w:rsid w:val="00E12543"/>
    <w:rsid w:val="00E14603"/>
    <w:rsid w:val="00E156EB"/>
    <w:rsid w:val="00E20F49"/>
    <w:rsid w:val="00E21126"/>
    <w:rsid w:val="00E21E24"/>
    <w:rsid w:val="00E22231"/>
    <w:rsid w:val="00E225DD"/>
    <w:rsid w:val="00E2326D"/>
    <w:rsid w:val="00E23B67"/>
    <w:rsid w:val="00E24BDF"/>
    <w:rsid w:val="00E2671E"/>
    <w:rsid w:val="00E31E17"/>
    <w:rsid w:val="00E32E8F"/>
    <w:rsid w:val="00E332B6"/>
    <w:rsid w:val="00E33C71"/>
    <w:rsid w:val="00E36DD8"/>
    <w:rsid w:val="00E374E9"/>
    <w:rsid w:val="00E46825"/>
    <w:rsid w:val="00E472AB"/>
    <w:rsid w:val="00E5176D"/>
    <w:rsid w:val="00E51963"/>
    <w:rsid w:val="00E51D89"/>
    <w:rsid w:val="00E53ADF"/>
    <w:rsid w:val="00E542C6"/>
    <w:rsid w:val="00E54B7B"/>
    <w:rsid w:val="00E56429"/>
    <w:rsid w:val="00E614B2"/>
    <w:rsid w:val="00E6233D"/>
    <w:rsid w:val="00E66593"/>
    <w:rsid w:val="00E67C46"/>
    <w:rsid w:val="00E733B9"/>
    <w:rsid w:val="00E7353B"/>
    <w:rsid w:val="00E73DB4"/>
    <w:rsid w:val="00E744D2"/>
    <w:rsid w:val="00E74C5A"/>
    <w:rsid w:val="00E77758"/>
    <w:rsid w:val="00E82181"/>
    <w:rsid w:val="00E8343F"/>
    <w:rsid w:val="00E838FC"/>
    <w:rsid w:val="00E839C7"/>
    <w:rsid w:val="00E842C3"/>
    <w:rsid w:val="00E84D6F"/>
    <w:rsid w:val="00E87189"/>
    <w:rsid w:val="00E93ADE"/>
    <w:rsid w:val="00E968A8"/>
    <w:rsid w:val="00E97702"/>
    <w:rsid w:val="00E97887"/>
    <w:rsid w:val="00E97A53"/>
    <w:rsid w:val="00EA0FA2"/>
    <w:rsid w:val="00EA4F79"/>
    <w:rsid w:val="00EA57A8"/>
    <w:rsid w:val="00EA61E1"/>
    <w:rsid w:val="00EA62D5"/>
    <w:rsid w:val="00EB0211"/>
    <w:rsid w:val="00EB1C25"/>
    <w:rsid w:val="00EB1F53"/>
    <w:rsid w:val="00EB2978"/>
    <w:rsid w:val="00EB3C2B"/>
    <w:rsid w:val="00EB5A59"/>
    <w:rsid w:val="00EB7F85"/>
    <w:rsid w:val="00EC1402"/>
    <w:rsid w:val="00EC16F1"/>
    <w:rsid w:val="00EC2108"/>
    <w:rsid w:val="00EC32F5"/>
    <w:rsid w:val="00EC3CFD"/>
    <w:rsid w:val="00EC3E7B"/>
    <w:rsid w:val="00EC4047"/>
    <w:rsid w:val="00EC4C0C"/>
    <w:rsid w:val="00EC76B4"/>
    <w:rsid w:val="00ED1774"/>
    <w:rsid w:val="00ED1DEC"/>
    <w:rsid w:val="00ED53FC"/>
    <w:rsid w:val="00ED59BF"/>
    <w:rsid w:val="00EE1493"/>
    <w:rsid w:val="00EE1527"/>
    <w:rsid w:val="00EE1944"/>
    <w:rsid w:val="00EE21ED"/>
    <w:rsid w:val="00EE5497"/>
    <w:rsid w:val="00EE6DB3"/>
    <w:rsid w:val="00EF47EE"/>
    <w:rsid w:val="00F00393"/>
    <w:rsid w:val="00F00580"/>
    <w:rsid w:val="00F0075F"/>
    <w:rsid w:val="00F03229"/>
    <w:rsid w:val="00F04FB3"/>
    <w:rsid w:val="00F05D79"/>
    <w:rsid w:val="00F078CC"/>
    <w:rsid w:val="00F10F31"/>
    <w:rsid w:val="00F11998"/>
    <w:rsid w:val="00F13DE5"/>
    <w:rsid w:val="00F15764"/>
    <w:rsid w:val="00F178A0"/>
    <w:rsid w:val="00F21B3A"/>
    <w:rsid w:val="00F21D02"/>
    <w:rsid w:val="00F222E7"/>
    <w:rsid w:val="00F2495B"/>
    <w:rsid w:val="00F308AF"/>
    <w:rsid w:val="00F31B76"/>
    <w:rsid w:val="00F37575"/>
    <w:rsid w:val="00F4072C"/>
    <w:rsid w:val="00F41A79"/>
    <w:rsid w:val="00F41D74"/>
    <w:rsid w:val="00F440DE"/>
    <w:rsid w:val="00F472A6"/>
    <w:rsid w:val="00F50655"/>
    <w:rsid w:val="00F52FBE"/>
    <w:rsid w:val="00F533F2"/>
    <w:rsid w:val="00F5462A"/>
    <w:rsid w:val="00F55EB5"/>
    <w:rsid w:val="00F560D6"/>
    <w:rsid w:val="00F603F7"/>
    <w:rsid w:val="00F6385A"/>
    <w:rsid w:val="00F6586D"/>
    <w:rsid w:val="00F66E05"/>
    <w:rsid w:val="00F71281"/>
    <w:rsid w:val="00F71755"/>
    <w:rsid w:val="00F7490F"/>
    <w:rsid w:val="00F75F16"/>
    <w:rsid w:val="00F92093"/>
    <w:rsid w:val="00F944E3"/>
    <w:rsid w:val="00F959A4"/>
    <w:rsid w:val="00FA1601"/>
    <w:rsid w:val="00FA57BE"/>
    <w:rsid w:val="00FA5AFC"/>
    <w:rsid w:val="00FA6A30"/>
    <w:rsid w:val="00FA6D5E"/>
    <w:rsid w:val="00FB0B3D"/>
    <w:rsid w:val="00FB2A00"/>
    <w:rsid w:val="00FB2A41"/>
    <w:rsid w:val="00FB3563"/>
    <w:rsid w:val="00FB3E70"/>
    <w:rsid w:val="00FB3E90"/>
    <w:rsid w:val="00FB4919"/>
    <w:rsid w:val="00FB49A5"/>
    <w:rsid w:val="00FB6C7E"/>
    <w:rsid w:val="00FB7622"/>
    <w:rsid w:val="00FB7C4A"/>
    <w:rsid w:val="00FC05EE"/>
    <w:rsid w:val="00FC131B"/>
    <w:rsid w:val="00FC41F7"/>
    <w:rsid w:val="00FC5F64"/>
    <w:rsid w:val="00FC6056"/>
    <w:rsid w:val="00FC6960"/>
    <w:rsid w:val="00FC7691"/>
    <w:rsid w:val="00FD18C2"/>
    <w:rsid w:val="00FD2E88"/>
    <w:rsid w:val="00FD3448"/>
    <w:rsid w:val="00FE102D"/>
    <w:rsid w:val="00FE2E6B"/>
    <w:rsid w:val="00FE45C1"/>
    <w:rsid w:val="00FE70A5"/>
    <w:rsid w:val="00FF079A"/>
    <w:rsid w:val="00FF3AAA"/>
    <w:rsid w:val="00FF5476"/>
    <w:rsid w:val="00FF5E98"/>
    <w:rsid w:val="00FF6677"/>
    <w:rsid w:val="020D019D"/>
    <w:rsid w:val="0215CE1F"/>
    <w:rsid w:val="02CECA29"/>
    <w:rsid w:val="0311CB1F"/>
    <w:rsid w:val="033074A7"/>
    <w:rsid w:val="03A18B47"/>
    <w:rsid w:val="03D42CD9"/>
    <w:rsid w:val="04AB1925"/>
    <w:rsid w:val="05118818"/>
    <w:rsid w:val="06762F34"/>
    <w:rsid w:val="073F45E4"/>
    <w:rsid w:val="07969398"/>
    <w:rsid w:val="090D755A"/>
    <w:rsid w:val="09131579"/>
    <w:rsid w:val="0A672C64"/>
    <w:rsid w:val="0AAEE5DA"/>
    <w:rsid w:val="0AB4D29D"/>
    <w:rsid w:val="0B2A2A02"/>
    <w:rsid w:val="0B5E9DCA"/>
    <w:rsid w:val="0C02FCC5"/>
    <w:rsid w:val="0C604737"/>
    <w:rsid w:val="0D9ECD26"/>
    <w:rsid w:val="0FD7DFC3"/>
    <w:rsid w:val="0FEACC55"/>
    <w:rsid w:val="10A2B1D0"/>
    <w:rsid w:val="11F8A34C"/>
    <w:rsid w:val="14C229C1"/>
    <w:rsid w:val="153D4241"/>
    <w:rsid w:val="15666CE2"/>
    <w:rsid w:val="158D5312"/>
    <w:rsid w:val="15A6730D"/>
    <w:rsid w:val="18CCA2AD"/>
    <w:rsid w:val="19609D77"/>
    <w:rsid w:val="1A1CFC36"/>
    <w:rsid w:val="1A853DB4"/>
    <w:rsid w:val="1B02607F"/>
    <w:rsid w:val="1B5AC19B"/>
    <w:rsid w:val="1D793271"/>
    <w:rsid w:val="1E1D0D49"/>
    <w:rsid w:val="1EB87F7E"/>
    <w:rsid w:val="1F3DCE85"/>
    <w:rsid w:val="1FDA4ECB"/>
    <w:rsid w:val="22CF1E91"/>
    <w:rsid w:val="243C7284"/>
    <w:rsid w:val="246CACA2"/>
    <w:rsid w:val="24EC7BB1"/>
    <w:rsid w:val="258EAF35"/>
    <w:rsid w:val="2590E684"/>
    <w:rsid w:val="25FFFD16"/>
    <w:rsid w:val="269A4597"/>
    <w:rsid w:val="26CC3A7F"/>
    <w:rsid w:val="2726DA58"/>
    <w:rsid w:val="272BAE86"/>
    <w:rsid w:val="2812877B"/>
    <w:rsid w:val="287E03E4"/>
    <w:rsid w:val="29EAED31"/>
    <w:rsid w:val="2AE94117"/>
    <w:rsid w:val="2C9043F2"/>
    <w:rsid w:val="2CA45D57"/>
    <w:rsid w:val="2D65682D"/>
    <w:rsid w:val="2E31BE55"/>
    <w:rsid w:val="2F344179"/>
    <w:rsid w:val="2F9A4FBA"/>
    <w:rsid w:val="301D9084"/>
    <w:rsid w:val="308D6D19"/>
    <w:rsid w:val="32DBEE27"/>
    <w:rsid w:val="33191046"/>
    <w:rsid w:val="3583CDA3"/>
    <w:rsid w:val="36A23290"/>
    <w:rsid w:val="396EE5A2"/>
    <w:rsid w:val="3A02A492"/>
    <w:rsid w:val="3A442363"/>
    <w:rsid w:val="3A768923"/>
    <w:rsid w:val="3AE572E9"/>
    <w:rsid w:val="3B63D48B"/>
    <w:rsid w:val="3B8874BF"/>
    <w:rsid w:val="3BFFC3E0"/>
    <w:rsid w:val="3C44F8A1"/>
    <w:rsid w:val="3C887F01"/>
    <w:rsid w:val="3CBB678E"/>
    <w:rsid w:val="3E23A7F8"/>
    <w:rsid w:val="3E836987"/>
    <w:rsid w:val="3EECC18D"/>
    <w:rsid w:val="3FDDE8BF"/>
    <w:rsid w:val="4087DC32"/>
    <w:rsid w:val="4099F786"/>
    <w:rsid w:val="4192F9B5"/>
    <w:rsid w:val="4207D5B4"/>
    <w:rsid w:val="424940FB"/>
    <w:rsid w:val="42C56307"/>
    <w:rsid w:val="443ACAC4"/>
    <w:rsid w:val="44E9FFEB"/>
    <w:rsid w:val="46FD639E"/>
    <w:rsid w:val="4835AAB0"/>
    <w:rsid w:val="49966F19"/>
    <w:rsid w:val="4B743E17"/>
    <w:rsid w:val="4B891B4B"/>
    <w:rsid w:val="4BA497F7"/>
    <w:rsid w:val="4CC497B4"/>
    <w:rsid w:val="4CD6AF33"/>
    <w:rsid w:val="4CD6D413"/>
    <w:rsid w:val="4CF1A7FD"/>
    <w:rsid w:val="4E41D3D7"/>
    <w:rsid w:val="4EF0F224"/>
    <w:rsid w:val="4F7EDDD8"/>
    <w:rsid w:val="4FA9CFE5"/>
    <w:rsid w:val="5033E27B"/>
    <w:rsid w:val="5081379F"/>
    <w:rsid w:val="5092EC65"/>
    <w:rsid w:val="50BAD4B9"/>
    <w:rsid w:val="50CFCDEE"/>
    <w:rsid w:val="50D55058"/>
    <w:rsid w:val="50DBAA18"/>
    <w:rsid w:val="525F4232"/>
    <w:rsid w:val="52C145A6"/>
    <w:rsid w:val="53FBC53B"/>
    <w:rsid w:val="5585705B"/>
    <w:rsid w:val="5671A01D"/>
    <w:rsid w:val="56CDD96A"/>
    <w:rsid w:val="59555B15"/>
    <w:rsid w:val="59A31ABC"/>
    <w:rsid w:val="5B2A9C9F"/>
    <w:rsid w:val="5C7A0D85"/>
    <w:rsid w:val="5D42FCFC"/>
    <w:rsid w:val="5F2372D3"/>
    <w:rsid w:val="5F2CACF6"/>
    <w:rsid w:val="60AE5B08"/>
    <w:rsid w:val="6143E954"/>
    <w:rsid w:val="61950444"/>
    <w:rsid w:val="61AB62A1"/>
    <w:rsid w:val="62114320"/>
    <w:rsid w:val="62992E4F"/>
    <w:rsid w:val="62A66698"/>
    <w:rsid w:val="62EC4F98"/>
    <w:rsid w:val="63C517F8"/>
    <w:rsid w:val="63DCFDC5"/>
    <w:rsid w:val="64407B8C"/>
    <w:rsid w:val="64495987"/>
    <w:rsid w:val="64752E98"/>
    <w:rsid w:val="64881FF9"/>
    <w:rsid w:val="64C1B46E"/>
    <w:rsid w:val="64E5CA60"/>
    <w:rsid w:val="651F84D8"/>
    <w:rsid w:val="6742D97C"/>
    <w:rsid w:val="679B2E6D"/>
    <w:rsid w:val="681ED956"/>
    <w:rsid w:val="691D6804"/>
    <w:rsid w:val="69A803AF"/>
    <w:rsid w:val="6A850CB8"/>
    <w:rsid w:val="6B0ABEA2"/>
    <w:rsid w:val="6B11B456"/>
    <w:rsid w:val="6B891298"/>
    <w:rsid w:val="6C0B3EE2"/>
    <w:rsid w:val="6C742CF4"/>
    <w:rsid w:val="6E33BB5C"/>
    <w:rsid w:val="6E92E76A"/>
    <w:rsid w:val="6EE6521E"/>
    <w:rsid w:val="6F8ABD9B"/>
    <w:rsid w:val="6FC284D6"/>
    <w:rsid w:val="6FCF8BBD"/>
    <w:rsid w:val="7146C167"/>
    <w:rsid w:val="73FAEA7D"/>
    <w:rsid w:val="74A42BD0"/>
    <w:rsid w:val="7685C6C8"/>
    <w:rsid w:val="76DDE438"/>
    <w:rsid w:val="773366CC"/>
    <w:rsid w:val="77DA9DA2"/>
    <w:rsid w:val="782C2387"/>
    <w:rsid w:val="78E3138A"/>
    <w:rsid w:val="794A5D21"/>
    <w:rsid w:val="7984C187"/>
    <w:rsid w:val="79BB1379"/>
    <w:rsid w:val="79C75EE5"/>
    <w:rsid w:val="79CA67CA"/>
    <w:rsid w:val="7BD0BD16"/>
    <w:rsid w:val="7C2CA4EA"/>
    <w:rsid w:val="7C3369DC"/>
    <w:rsid w:val="7C3473C8"/>
    <w:rsid w:val="7C48AC15"/>
    <w:rsid w:val="7C751ADA"/>
    <w:rsid w:val="7CBB0396"/>
    <w:rsid w:val="7D24C893"/>
    <w:rsid w:val="7D52FE3A"/>
    <w:rsid w:val="7E73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B2BE20"/>
  <w15:docId w15:val="{D2E94F4B-E6CA-4450-9D3B-97EDD23DD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16AB"/>
  </w:style>
  <w:style w:type="paragraph" w:styleId="Heading1">
    <w:name w:val="heading 1"/>
    <w:basedOn w:val="Normal"/>
    <w:next w:val="Normal"/>
    <w:link w:val="Heading1Char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468B1"/>
    <w:pPr>
      <w:ind w:firstLine="0"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GridTable4">
    <w:name w:val="Grid Table 4"/>
    <w:basedOn w:val="TableNormal"/>
    <w:uiPriority w:val="49"/>
    <w:rsid w:val="00CA0CF4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FF6677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C044B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044B7"/>
    <w:rPr>
      <w:i/>
      <w:iCs/>
      <w:color w:val="404040" w:themeColor="text1" w:themeTint="BF"/>
    </w:rPr>
  </w:style>
  <w:style w:type="paragraph" w:customStyle="1" w:styleId="CodeCitation">
    <w:name w:val="Code Citation"/>
    <w:basedOn w:val="Quote"/>
    <w:link w:val="CodeCitationChar"/>
    <w:qFormat/>
    <w:rsid w:val="00DF5B44"/>
    <w:pPr>
      <w:spacing w:before="0" w:after="0" w:line="240" w:lineRule="auto"/>
      <w:ind w:firstLine="0"/>
      <w:jc w:val="left"/>
    </w:pPr>
    <w:rPr>
      <w:rFonts w:ascii="Cascadia Code" w:hAnsi="Cascadia Code"/>
      <w:i w:val="0"/>
      <w:noProof/>
    </w:rPr>
  </w:style>
  <w:style w:type="character" w:customStyle="1" w:styleId="CodeCitationChar">
    <w:name w:val="Code Citation Char"/>
    <w:basedOn w:val="QuoteChar"/>
    <w:link w:val="CodeCitation"/>
    <w:rsid w:val="00DF5B44"/>
    <w:rPr>
      <w:rFonts w:ascii="Cascadia Code" w:hAnsi="Cascadia Code"/>
      <w:i w:val="0"/>
      <w:iCs/>
      <w:noProof/>
      <w:color w:val="404040" w:themeColor="text1" w:themeTint="BF"/>
    </w:rPr>
  </w:style>
  <w:style w:type="character" w:customStyle="1" w:styleId="Heading1Char">
    <w:name w:val="Heading 1 Char"/>
    <w:basedOn w:val="DefaultParagraphFont"/>
    <w:link w:val="Heading1"/>
    <w:uiPriority w:val="9"/>
    <w:rsid w:val="00866ECB"/>
    <w:rPr>
      <w:b/>
    </w:rPr>
  </w:style>
  <w:style w:type="paragraph" w:styleId="Bibliography">
    <w:name w:val="Bibliography"/>
    <w:basedOn w:val="Normal"/>
    <w:next w:val="Normal"/>
    <w:uiPriority w:val="37"/>
    <w:unhideWhenUsed/>
    <w:rsid w:val="00866ECB"/>
  </w:style>
  <w:style w:type="character" w:styleId="UnresolvedMention">
    <w:name w:val="Unresolved Mention"/>
    <w:basedOn w:val="DefaultParagraphFont"/>
    <w:uiPriority w:val="99"/>
    <w:semiHidden/>
    <w:unhideWhenUsed/>
    <w:rsid w:val="00760B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741CC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41C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41CC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D07818"/>
    <w:pPr>
      <w:keepNext/>
      <w:keepLines/>
      <w:spacing w:before="240" w:line="259" w:lineRule="auto"/>
      <w:ind w:firstLine="0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0781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07818"/>
    <w:pPr>
      <w:spacing w:after="100"/>
      <w:ind w:left="240"/>
    </w:pPr>
  </w:style>
  <w:style w:type="table" w:styleId="ListTable4-Accent1">
    <w:name w:val="List Table 4 Accent 1"/>
    <w:basedOn w:val="TableNormal"/>
    <w:uiPriority w:val="49"/>
    <w:rsid w:val="00051778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VerbatimChar">
    <w:name w:val="Verbatim Char"/>
    <w:basedOn w:val="DefaultParagraphFont"/>
    <w:link w:val="SourceCode"/>
    <w:rsid w:val="00646362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46362"/>
    <w:pPr>
      <w:wordWrap w:val="0"/>
      <w:spacing w:after="200" w:line="240" w:lineRule="auto"/>
      <w:ind w:firstLine="0"/>
    </w:pPr>
    <w:rPr>
      <w:rFonts w:ascii="Consolas" w:hAnsi="Consolas"/>
      <w:sz w:val="22"/>
    </w:rPr>
  </w:style>
  <w:style w:type="character" w:customStyle="1" w:styleId="ImportTok">
    <w:name w:val="ImportTok"/>
    <w:basedOn w:val="VerbatimChar"/>
    <w:rsid w:val="00646362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646362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sid w:val="00646362"/>
    <w:rPr>
      <w:rFonts w:ascii="Consolas" w:hAnsi="Consolas"/>
      <w:sz w:val="22"/>
    </w:rPr>
  </w:style>
  <w:style w:type="character" w:customStyle="1" w:styleId="DecValTok">
    <w:name w:val="DecValTok"/>
    <w:basedOn w:val="VerbatimChar"/>
    <w:rsid w:val="003367F8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3367F8"/>
    <w:rPr>
      <w:rFonts w:ascii="Consolas" w:hAnsi="Consolas"/>
      <w:color w:val="4070A0"/>
      <w:sz w:val="22"/>
    </w:rPr>
  </w:style>
  <w:style w:type="character" w:customStyle="1" w:styleId="OperatorTok">
    <w:name w:val="OperatorTok"/>
    <w:basedOn w:val="VerbatimChar"/>
    <w:rsid w:val="003367F8"/>
    <w:rPr>
      <w:rFonts w:ascii="Consolas" w:hAnsi="Consolas"/>
      <w:color w:val="666666"/>
      <w:sz w:val="22"/>
    </w:rPr>
  </w:style>
  <w:style w:type="character" w:customStyle="1" w:styleId="SpecialCharTok">
    <w:name w:val="SpecialCharTok"/>
    <w:basedOn w:val="VerbatimChar"/>
    <w:rsid w:val="000C7BBE"/>
    <w:rPr>
      <w:rFonts w:ascii="Consolas" w:hAnsi="Consolas"/>
      <w:color w:val="4070A0"/>
      <w:sz w:val="22"/>
    </w:rPr>
  </w:style>
  <w:style w:type="character" w:customStyle="1" w:styleId="BuiltInTok">
    <w:name w:val="BuiltInTok"/>
    <w:basedOn w:val="VerbatimChar"/>
    <w:rsid w:val="000C7BBE"/>
    <w:rPr>
      <w:rFonts w:ascii="Consolas" w:hAnsi="Consolas"/>
      <w:color w:val="008000"/>
      <w:sz w:val="22"/>
    </w:rPr>
  </w:style>
  <w:style w:type="character" w:customStyle="1" w:styleId="VariableTok">
    <w:name w:val="VariableTok"/>
    <w:basedOn w:val="VerbatimChar"/>
    <w:rsid w:val="00F21B3A"/>
    <w:rPr>
      <w:rFonts w:ascii="Consolas" w:hAnsi="Consolas"/>
      <w:color w:val="19177C"/>
      <w:sz w:val="22"/>
    </w:rPr>
  </w:style>
  <w:style w:type="character" w:customStyle="1" w:styleId="KeywordTok">
    <w:name w:val="KeywordTok"/>
    <w:basedOn w:val="VerbatimChar"/>
    <w:rsid w:val="00406282"/>
    <w:rPr>
      <w:rFonts w:ascii="Consolas" w:hAnsi="Consolas"/>
      <w:b/>
      <w:color w:val="007020"/>
      <w:sz w:val="22"/>
    </w:rPr>
  </w:style>
  <w:style w:type="character" w:customStyle="1" w:styleId="FloatTok">
    <w:name w:val="FloatTok"/>
    <w:basedOn w:val="VerbatimChar"/>
    <w:rsid w:val="00406282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406282"/>
    <w:rPr>
      <w:rFonts w:ascii="Consolas" w:hAnsi="Consolas"/>
      <w:color w:val="4070A0"/>
      <w:sz w:val="22"/>
    </w:rPr>
  </w:style>
  <w:style w:type="character" w:customStyle="1" w:styleId="ControlFlowTok">
    <w:name w:val="ControlFlowTok"/>
    <w:basedOn w:val="VerbatimChar"/>
    <w:rsid w:val="00406282"/>
    <w:rPr>
      <w:rFonts w:ascii="Consolas" w:hAnsi="Consolas"/>
      <w:b/>
      <w:color w:val="007020"/>
      <w:sz w:val="22"/>
    </w:rPr>
  </w:style>
  <w:style w:type="table" w:styleId="GridTable4-Accent2">
    <w:name w:val="Grid Table 4 Accent 2"/>
    <w:basedOn w:val="TableNormal"/>
    <w:uiPriority w:val="49"/>
    <w:rsid w:val="00CD1CFC"/>
    <w:pPr>
      <w:spacing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1">
    <w:name w:val="Grid Table 4 Accent 1"/>
    <w:basedOn w:val="TableNormal"/>
    <w:uiPriority w:val="49"/>
    <w:rsid w:val="00CD1CFC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5049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B7C4A"/>
    <w:pPr>
      <w:spacing w:line="240" w:lineRule="auto"/>
      <w:ind w:left="720"/>
      <w:contextualSpacing/>
    </w:pPr>
  </w:style>
  <w:style w:type="paragraph" w:styleId="NoSpacing">
    <w:name w:val="No Spacing"/>
    <w:uiPriority w:val="1"/>
    <w:qFormat/>
    <w:rsid w:val="00011DCB"/>
    <w:pPr>
      <w:spacing w:line="240" w:lineRule="auto"/>
    </w:pPr>
  </w:style>
  <w:style w:type="paragraph" w:customStyle="1" w:styleId="FirstParagraph">
    <w:name w:val="First Paragraph"/>
    <w:basedOn w:val="BodyText"/>
    <w:next w:val="BodyText"/>
    <w:qFormat/>
    <w:rsid w:val="007402C9"/>
    <w:pPr>
      <w:spacing w:before="180" w:after="180" w:line="240" w:lineRule="auto"/>
      <w:ind w:firstLine="0"/>
    </w:pPr>
    <w:rPr>
      <w:rFonts w:asciiTheme="minorHAnsi" w:eastAsiaTheme="minorHAnsi" w:hAnsiTheme="minorHAnsi" w:cstheme="minorBidi"/>
    </w:rPr>
  </w:style>
  <w:style w:type="paragraph" w:styleId="BodyText">
    <w:name w:val="Body Text"/>
    <w:basedOn w:val="Normal"/>
    <w:link w:val="BodyTextChar"/>
    <w:uiPriority w:val="99"/>
    <w:semiHidden/>
    <w:unhideWhenUsed/>
    <w:rsid w:val="007402C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402C9"/>
  </w:style>
  <w:style w:type="table" w:styleId="ListTable4">
    <w:name w:val="List Table 4"/>
    <w:basedOn w:val="TableNormal"/>
    <w:uiPriority w:val="49"/>
    <w:rsid w:val="008F66A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DF1EEB"/>
    <w:rPr>
      <w:b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CB4B1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2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6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4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1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5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78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6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2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99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5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8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5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1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9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73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12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4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12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81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2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2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29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2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2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31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23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29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4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6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0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8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4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4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5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88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6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1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7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4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63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2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91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9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5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2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20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5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0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67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6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6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2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4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03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1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9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6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8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4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0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5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4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0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6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2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4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3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5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4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8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81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5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9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06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89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78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8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63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9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5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32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1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4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2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1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6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74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7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1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5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03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4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21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6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4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3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9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0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64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04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32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13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87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9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72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8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8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7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71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2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BroadbandNow/Open-Data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at22</b:Tag>
    <b:SourceType>InternetSite</b:SourceType>
    <b:Guid>{20A1A3CD-AC27-4D84-B13D-01EFBE7BDD4F}</b:Guid>
    <b:Author>
      <b:Author>
        <b:Corporate>Datacamp</b:Corporate>
      </b:Author>
    </b:Author>
    <b:Title>Python vs R for Data Science: Which Should You Learn?</b:Title>
    <b:InternetSiteTitle>Datacamp Blog</b:InternetSiteTitle>
    <b:Year>2022</b:Year>
    <b:URL>https://www.datacamp.com/blog/python-vs-r-for-data-science-whats-the-difference</b:URL>
    <b:YearAccessed>2024</b:YearAccessed>
    <b:MonthAccessed>03</b:MonthAccessed>
    <b:DayAccessed>22</b:DayAccessed>
    <b:RefOrder>2</b:RefOrder>
  </b:Source>
  <b:Source>
    <b:Tag>WGU241</b:Tag>
    <b:SourceType>InternetSite</b:SourceType>
    <b:Guid>{8870EDDF-A4B3-4D13-B289-E29648973F41}</b:Guid>
    <b:Author>
      <b:Author>
        <b:Corporate>WGU Information Technology</b:Corporate>
      </b:Author>
    </b:Author>
    <b:Title>R or Python</b:Title>
    <b:URL>https://www.wgu.edu/online-it-degrees/programming-languages/r-or-python.html</b:URL>
    <b:YearAccessed>2024</b:YearAccessed>
    <b:MonthAccessed>03</b:MonthAccessed>
    <b:DayAccessed>22</b:DayAccessed>
    <b:RefOrder>3</b:RefOrder>
  </b:Source>
  <b:Source>
    <b:Tag>Eil17</b:Tag>
    <b:SourceType>InternetSite</b:SourceType>
    <b:Guid>{B8F26002-FEC7-47CF-85FE-7D12798121E8}</b:Guid>
    <b:Author>
      <b:Author>
        <b:NameList>
          <b:Person>
            <b:Last>Eiler</b:Last>
            <b:First>John</b:First>
          </b:Person>
        </b:NameList>
      </b:Author>
    </b:Author>
    <b:Title>Remap values in pandas column with a dict, preserve NaNs</b:Title>
    <b:InternetSiteTitle>Stackoverflow</b:InternetSiteTitle>
    <b:Year>2017</b:Year>
    <b:Month>01</b:Month>
    <b:Day>16</b:Day>
    <b:URL>https://stackoverflow.com/questions/20250771/remap-values-in-pandas-column-with-a-dict-preserve-nans</b:URL>
    <b:RefOrder>7</b:RefOrder>
  </b:Source>
  <b:Source>
    <b:Tag>Ray20</b:Tag>
    <b:SourceType>InternetSite</b:SourceType>
    <b:Guid>{1F177EE6-5B0F-47D1-9917-7E7D9D080549}</b:Guid>
    <b:Author>
      <b:Author>
        <b:NameList>
          <b:Person>
            <b:Last>Ray</b:Last>
            <b:First>Sugato</b:First>
          </b:Person>
        </b:NameList>
      </b:Author>
    </b:Author>
    <b:Title>Show all colums of a pandas-dataframe in ".describe()"</b:Title>
    <b:InternetSiteTitle>Stackoverflow</b:InternetSiteTitle>
    <b:Year>2020</b:Year>
    <b:Month>10</b:Month>
    <b:Day>21</b:Day>
    <b:URL>https://stackoverflow.com/questions/64455605/show-all-colums-of-a-pandas-dataframe-in-describe</b:URL>
    <b:RefOrder>8</b:RefOrder>
  </b:Source>
  <b:Source>
    <b:Tag>Bru20</b:Tag>
    <b:SourceType>Book</b:SourceType>
    <b:Guid>{3443E769-A493-47F5-847F-6BF104DFEED8}</b:Guid>
    <b:Title>Practical Statistics for Data Scientists: 50+ Essential Concepts Using R and Python</b:Title>
    <b:Year>2020</b:Year>
    <b:URL>https://ebookcentral.proquest.com/lib/westerngovernors-ebooks/detail.action?docID=6173908</b:URL>
    <b:Publisher>O'Reilly Media, Incorporated</b:Publisher>
    <b:Author>
      <b:Author>
        <b:NameList>
          <b:Person>
            <b:Last>Bruce</b:Last>
            <b:First>Peter</b:First>
          </b:Person>
          <b:Person>
            <b:Last>Bruce</b:Last>
            <b:First>Andrew</b:First>
          </b:Person>
          <b:Person>
            <b:Last>Gedeck</b:Last>
            <b:First>Peter</b:First>
          </b:Person>
        </b:NameList>
      </b:Author>
    </b:Author>
    <b:YearAccessed>2024</b:YearAccessed>
    <b:MonthAccessed>07</b:MonthAccessed>
    <b:DayAccessed>12</b:DayAccessed>
    <b:RefOrder>1</b:RefOrder>
  </b:Source>
  <b:Source>
    <b:Tag>Mas16</b:Tag>
    <b:SourceType>Book</b:SourceType>
    <b:Guid>{99C3B3AF-1703-4967-BD5F-6351FBC4FCD2}</b:Guid>
    <b:Title>Regression Analysis with Python : Discover Everything You Need to Know About the Art of Regression Analysis with Python, and Change How You View Data</b:Title>
    <b:Year>2016</b:Year>
    <b:Publisher>Packt Publishing</b:Publisher>
    <b:Author>
      <b:Author>
        <b:NameList>
          <b:Person>
            <b:Last>Massaron</b:Last>
            <b:First>Luca</b:First>
          </b:Person>
          <b:Person>
            <b:Last>Boschetti</b:Last>
            <b:First>Alberto</b:First>
          </b:Person>
        </b:NameList>
      </b:Author>
    </b:Author>
    <b:YearAccessed>2024</b:YearAccessed>
    <b:MonthAccessed>07</b:MonthAccessed>
    <b:DayAccessed>12</b:DayAccessed>
    <b:URL>https://eds.p.ebscohost.com/eds/ebookviewer/ebook?sid=cd9d41a8-0c80-4baf-bad5-57a9c7381229%40redis&amp;ppid=pp_29&amp;vid=0&amp;format=EB</b:URL>
    <b:RefOrder>4</b:RefOrder>
  </b:Source>
  <b:Source>
    <b:Tag>Alp14</b:Tag>
    <b:SourceType>Book</b:SourceType>
    <b:Guid>{66E814D5-B38C-40D5-90EC-CFD7E01750DD}</b:Guid>
    <b:Author>
      <b:Author>
        <b:NameList>
          <b:Person>
            <b:Last>Alpaydin</b:Last>
            <b:First>Ethem</b:First>
          </b:Person>
        </b:NameList>
      </b:Author>
    </b:Author>
    <b:Title>Introduction to Machine Learning</b:Title>
    <b:Year>2014</b:Year>
    <b:Publisher>MIT Press</b:Publisher>
    <b:YearAccessed>2024</b:YearAccessed>
    <b:MonthAccessed>07</b:MonthAccessed>
    <b:DayAccessed>12</b:DayAccessed>
    <b:URL>https://ebookcentral.proquest.com/lib/westerngovernors-ebooks/detail.action?docID=3339851</b:URL>
    <b:RefOrder>5</b:RefOrder>
  </b:Source>
  <b:Source>
    <b:Tag>Agr24</b:Tag>
    <b:SourceType>InternetSite</b:SourceType>
    <b:Guid>{A2FFA65E-661E-421F-8B36-D2CECDC6018E}</b:Guid>
    <b:Author>
      <b:Author>
        <b:NameList>
          <b:Person>
            <b:Last>Agrawal</b:Last>
            <b:First>Sumeet</b:First>
          </b:Person>
        </b:NameList>
      </b:Author>
    </b:Author>
    <b:Title>Metrics to Evaluate your Classification Model to take the Right Decisions</b:Title>
    <b:Year>2024</b:Year>
    <b:InternetSiteTitle>Analytics Vidhya</b:InternetSiteTitle>
    <b:Month>06</b:Month>
    <b:Day>05</b:Day>
    <b:URL>https://www.analyticsvidhya.com/blog/2021/07/metrics-to-evaluate-your-classification-model-to-take-the-right-decisions/</b:URL>
    <b:RefOrder>6</b:RefOrder>
  </b:Source>
  <b:Source>
    <b:Tag>Let</b:Tag>
    <b:SourceType>InternetSite</b:SourceType>
    <b:Guid>{8C7DC83D-DB19-4CE2-8593-EB5F900BB984}</b:Guid>
    <b:InternetSiteTitle>Let's Data Science</b:InternetSiteTitle>
    <b:URL>https://letsdatascience.com/frequency-encoding/</b:URL>
    <b:Author>
      <b:Author>
        <b:Corporate>Neural Ninja</b:Corporate>
      </b:Author>
    </b:Author>
    <b:Title>Frequency Encoding: Counting Categories for Representation</b:Title>
    <b:Year>2023</b:Year>
    <b:Month>06</b:Month>
    <b:Day>12</b:Day>
    <b:RefOrder>9</b:RefOrder>
  </b:Source>
  <b:Source>
    <b:Tag>Pie22</b:Tag>
    <b:SourceType>InternetSite</b:SourceType>
    <b:Guid>{8209FBDA-2EDF-46EA-97A3-04F2A2097136}</b:Guid>
    <b:Author>
      <b:Author>
        <b:NameList>
          <b:Person>
            <b:Last>Piepenbreier</b:Last>
            <b:First>Nik</b:First>
          </b:Person>
        </b:NameList>
      </b:Author>
    </b:Author>
    <b:Title>One-Hot Encoding in Scikit-Learn with OneHotEncoder</b:Title>
    <b:InternetSiteTitle>Datagy</b:InternetSiteTitle>
    <b:Year>2022</b:Year>
    <b:Month>02</b:Month>
    <b:Day>23</b:Day>
    <b:URL>https://datagy.io/sklearn-one-hot-encode/</b:URL>
    <b:RefOrder>10</b:RefOrder>
  </b:Source>
  <b:Source>
    <b:Tag>Bus23</b:Tag>
    <b:SourceType>InternetSite</b:SourceType>
    <b:Guid>{10E64D30-68C3-4DE4-9F3C-85CCC9FE160C}</b:Guid>
    <b:Author>
      <b:Author>
        <b:NameList>
          <b:Person>
            <b:Last>Buser</b:Last>
            <b:First>Andre</b:First>
          </b:Person>
        </b:NameList>
      </b:Author>
    </b:Author>
    <b:Title>A Beginner’s Guide to using sklearn make_column_transformer</b:Title>
    <b:InternetSiteTitle>Medium</b:InternetSiteTitle>
    <b:Year>2023</b:Year>
    <b:Month>04</b:Month>
    <b:Day>24</b:Day>
    <b:URL>https://medium.com/@buser.andre/a-beginners-guide-to-using-sklearn-make-column-transformer-4ac9a7f78fb3</b:URL>
    <b:RefOrder>11</b:RefOrder>
  </b:Source>
  <b:Source>
    <b:Tag>Mac16</b:Tag>
    <b:SourceType>InternetSite</b:SourceType>
    <b:Guid>{CCFFEE13-5EA7-4B64-A48B-31F7B05CF52E}</b:Guid>
    <b:Author>
      <b:Author>
        <b:NameList>
          <b:Person>
            <b:Last>MacPhee-Cobb</b:Last>
            <b:First>Linda</b:First>
          </b:Person>
        </b:NameList>
      </b:Author>
    </b:Author>
    <b:Title>A column-vector y was passed when a 1d array was expected</b:Title>
    <b:InternetSiteTitle>StackOverflow</b:InternetSiteTitle>
    <b:Year>2016</b:Year>
    <b:Month>03</b:Month>
    <b:Day>20</b:Day>
    <b:URL>https://stackoverflow.com/questions/34165731/a-column-vector-y-was-passed-when-a-1d-array-was-expected</b:URL>
    <b:RefOrder>12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Anne Culbert</DisplayName>
        <AccountId>5418</AccountId>
        <AccountType/>
      </UserInfo>
      <UserInfo>
        <DisplayName>Elnora Lawrence</DisplayName>
        <AccountId>6884</AccountId>
        <AccountType/>
      </UserInfo>
      <UserInfo>
        <DisplayName>Sarah Albrandt</DisplayName>
        <AccountId>9613</AccountId>
        <AccountType/>
      </UserInfo>
      <UserInfo>
        <DisplayName>Sheila Slagstad</DisplayName>
        <AccountId>21692</AccountId>
        <AccountType/>
      </UserInfo>
      <UserInfo>
        <DisplayName>Tina Weaver</DisplayName>
        <AccountId>4187</AccountId>
        <AccountType/>
      </UserInfo>
      <UserInfo>
        <DisplayName>Kristin Cantillon</DisplayName>
        <AccountId>25979</AccountId>
        <AccountType/>
      </UserInfo>
      <UserInfo>
        <DisplayName>Lori Briscoe</DisplayName>
        <AccountId>16035</AccountId>
        <AccountType/>
      </UserInfo>
      <UserInfo>
        <DisplayName>Jessica Crisp</DisplayName>
        <AccountId>26186</AccountId>
        <AccountType/>
      </UserInfo>
      <UserInfo>
        <DisplayName>Elizabeth Foxen</DisplayName>
        <AccountId>2238</AccountId>
        <AccountType/>
      </UserInfo>
      <UserInfo>
        <DisplayName>Pamela Lester</DisplayName>
        <AccountId>26402</AccountId>
        <AccountType/>
      </UserInfo>
      <UserInfo>
        <DisplayName>Esther Manzano</DisplayName>
        <AccountId>26589</AccountId>
        <AccountType/>
      </UserInfo>
      <UserInfo>
        <DisplayName>Kara Yancey</DisplayName>
        <AccountId>1902</AccountId>
        <AccountType/>
      </UserInfo>
      <UserInfo>
        <DisplayName>Melissa Trusel</DisplayName>
        <AccountId>34537</AccountId>
        <AccountType/>
      </UserInfo>
      <UserInfo>
        <DisplayName>David Carper</DisplayName>
        <AccountId>125</AccountId>
        <AccountType/>
      </UserInfo>
      <UserInfo>
        <DisplayName>Christa Seagren</DisplayName>
        <AccountId>43765</AccountId>
        <AccountType/>
      </UserInfo>
      <UserInfo>
        <DisplayName>Will Veach</DisplayName>
        <AccountId>43766</AccountId>
        <AccountType/>
      </UserInfo>
      <UserInfo>
        <DisplayName>Madison Clement</DisplayName>
        <AccountId>44727</AccountId>
        <AccountType/>
      </UserInfo>
      <UserInfo>
        <DisplayName>Doe Kim</DisplayName>
        <AccountId>19</AccountId>
        <AccountType/>
      </UserInfo>
      <UserInfo>
        <DisplayName>Tabatha Mauldin</DisplayName>
        <AccountId>47034</AccountId>
        <AccountType/>
      </UserInfo>
      <UserInfo>
        <DisplayName>Karin Hollenback</DisplayName>
        <AccountId>47035</AccountId>
        <AccountType/>
      </UserInfo>
      <UserInfo>
        <DisplayName>Pat Redmond</DisplayName>
        <AccountId>8806</AccountId>
        <AccountType/>
      </UserInfo>
      <UserInfo>
        <DisplayName>Linda Russo</DisplayName>
        <AccountId>47039</AccountId>
        <AccountType/>
      </UserInfo>
      <UserInfo>
        <DisplayName>Peggy Humm</DisplayName>
        <AccountId>37996</AccountId>
        <AccountType/>
      </UserInfo>
      <UserInfo>
        <DisplayName>Ron Carpio</DisplayName>
        <AccountId>47058</AccountId>
        <AccountType/>
      </UserInfo>
      <UserInfo>
        <DisplayName>Kathi Vail</DisplayName>
        <AccountId>22077</AccountId>
        <AccountType/>
      </UserInfo>
      <UserInfo>
        <DisplayName>Michele Miller</DisplayName>
        <AccountId>16002</AccountId>
        <AccountType/>
      </UserInfo>
      <UserInfo>
        <DisplayName>Jonathan Reyes</DisplayName>
        <AccountId>47062</AccountId>
        <AccountType/>
      </UserInfo>
      <UserInfo>
        <DisplayName>Serge Atangageh</DisplayName>
        <AccountId>47325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1" ma:contentTypeDescription="Create a new document." ma:contentTypeScope="" ma:versionID="2ec6dd4bf23b5de9d8649f3a88af4912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10c67dd45b10a4fa28b1e3a274f135c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35F9D9-01B5-469D-9A25-707E109C17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3.xml><?xml version="1.0" encoding="utf-8"?>
<ds:datastoreItem xmlns:ds="http://schemas.openxmlformats.org/officeDocument/2006/customXml" ds:itemID="{64D2C36C-3E89-42B2-B814-8290DBE0DD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fa792cf-7768-4341-8857-81754c2afa1f}" enabled="0" method="" siteId="{cfa792cf-7768-4341-8857-81754c2afa1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804</Words>
  <Characters>5962</Characters>
  <Application>Microsoft Office Word</Application>
  <DocSecurity>0</DocSecurity>
  <Lines>170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e Kim</dc:creator>
  <cp:keywords/>
  <cp:lastModifiedBy>Chris Fischer</cp:lastModifiedBy>
  <cp:revision>23</cp:revision>
  <dcterms:created xsi:type="dcterms:W3CDTF">2024-09-11T21:13:00Z</dcterms:created>
  <dcterms:modified xsi:type="dcterms:W3CDTF">2024-09-12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DocumentId">
    <vt:lpwstr>9df88ad796f4b44984806a5a8b58152106eed932387cf0d00b77321d38fdd7d7</vt:lpwstr>
  </property>
</Properties>
</file>